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70A0F" w14:textId="4D120598" w:rsidR="0046606C" w:rsidRDefault="00BB4E33" w:rsidP="0046606C">
      <w:pPr>
        <w:pStyle w:val="Kapak"/>
        <w:rPr>
          <w:szCs w:val="24"/>
        </w:rPr>
      </w:pPr>
      <w:r>
        <w:rPr>
          <w:b w:val="0"/>
          <w:noProof/>
          <w:lang w:val="tr-TR" w:eastAsia="tr-TR"/>
        </w:rPr>
        <w:drawing>
          <wp:anchor distT="0" distB="0" distL="114300" distR="114300" simplePos="0" relativeHeight="251693056" behindDoc="0" locked="0" layoutInCell="1" allowOverlap="1" wp14:anchorId="00648029" wp14:editId="31F25A27">
            <wp:simplePos x="0" y="0"/>
            <wp:positionH relativeFrom="column">
              <wp:posOffset>1739265</wp:posOffset>
            </wp:positionH>
            <wp:positionV relativeFrom="paragraph">
              <wp:posOffset>38735</wp:posOffset>
            </wp:positionV>
            <wp:extent cx="1716405" cy="1323975"/>
            <wp:effectExtent l="0" t="0" r="0" b="9525"/>
            <wp:wrapTopAndBottom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6405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B6AD5">
        <w:rPr>
          <w:noProof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07A0E85" wp14:editId="3CD24925">
                <wp:simplePos x="0" y="0"/>
                <wp:positionH relativeFrom="column">
                  <wp:posOffset>3822700</wp:posOffset>
                </wp:positionH>
                <wp:positionV relativeFrom="paragraph">
                  <wp:posOffset>-794385</wp:posOffset>
                </wp:positionV>
                <wp:extent cx="504190" cy="252095"/>
                <wp:effectExtent l="0" t="0" r="10160" b="52705"/>
                <wp:wrapNone/>
                <wp:docPr id="6" name="Metin Kutusu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190" cy="25209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C9B5E8"/>
                            </a:gs>
                            <a:gs pos="35001">
                              <a:srgbClr val="D9CBEE"/>
                            </a:gs>
                            <a:gs pos="100000">
                              <a:srgbClr val="F0EAF9"/>
                            </a:gs>
                          </a:gsLst>
                          <a:lin ang="16200000" scaled="1"/>
                        </a:gradFill>
                        <a:ln w="9525">
                          <a:solidFill>
                            <a:schemeClr val="accent4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</wps:spPr>
                      <wps:txbx>
                        <w:txbxContent>
                          <w:p w14:paraId="7DDD8427" w14:textId="77777777" w:rsidR="0046606C" w:rsidRPr="00074EFA" w:rsidRDefault="0046606C" w:rsidP="0046606C">
                            <w:pPr>
                              <w:spacing w:line="240" w:lineRule="auto"/>
                              <w:rPr>
                                <w:rFonts w:ascii="Cambria" w:hAnsi="Cambria"/>
                                <w:b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>4</w:t>
                            </w:r>
                            <w:r w:rsidRPr="00074EFA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 xml:space="preserve"> 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07A0E85" id="_x0000_t202" coordsize="21600,21600" o:spt="202" path="m,l,21600r21600,l21600,xe">
                <v:stroke joinstyle="miter"/>
                <v:path gradientshapeok="t" o:connecttype="rect"/>
              </v:shapetype>
              <v:shape id="Metin Kutusu 199" o:spid="_x0000_s1026" type="#_x0000_t202" style="position:absolute;left:0;text-align:left;margin-left:301pt;margin-top:-62.55pt;width:39.7pt;height:19.8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" fillcolor="#c9b5e8" strokecolor="#795d9b [3047]">
                <v:fill color2="#f0eaf9" rotate="t" angle="180" colors="0 #c9b5e8;22938f #d9cbee;1 #f0eaf9" focus="100%" type="gradient"/>
                <v:shadow on="t" color="black" opacity="24903f" origin=",.5" offset="0,.55556mm"/>
                <v:textbox>
                  <w:txbxContent>
                    <w:p w14:paraId="7DDD8427" w14:textId="77777777" w:rsidR="0046606C" w:rsidRPr="00074EFA" w:rsidRDefault="0046606C" w:rsidP="0046606C">
                      <w:pPr>
                        <w:spacing w:line="240" w:lineRule="auto"/>
                        <w:rPr>
                          <w:rFonts w:ascii="Cambria" w:hAnsi="Cambria"/>
                          <w:b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>4</w:t>
                      </w:r>
                      <w:r w:rsidRPr="00074EFA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 xml:space="preserve"> cm</w:t>
                      </w:r>
                    </w:p>
                  </w:txbxContent>
                </v:textbox>
              </v:shape>
            </w:pict>
          </mc:Fallback>
        </mc:AlternateContent>
      </w:r>
      <w:r w:rsidRPr="00BB6AD5">
        <w:rPr>
          <w:noProof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02469BC" wp14:editId="50523267">
                <wp:simplePos x="0" y="0"/>
                <wp:positionH relativeFrom="column">
                  <wp:posOffset>3073400</wp:posOffset>
                </wp:positionH>
                <wp:positionV relativeFrom="paragraph">
                  <wp:posOffset>-1307465</wp:posOffset>
                </wp:positionV>
                <wp:extent cx="381000" cy="1310020"/>
                <wp:effectExtent l="0" t="19050" r="19050" b="61595"/>
                <wp:wrapNone/>
                <wp:docPr id="7" name="Sol Ayraç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>
                          <a:off x="0" y="0"/>
                          <a:ext cx="381000" cy="1310020"/>
                        </a:xfrm>
                        <a:prstGeom prst="leftBrace">
                          <a:avLst>
                            <a:gd name="adj1" fmla="val 72303"/>
                            <a:gd name="adj2" fmla="val 46324"/>
                          </a:avLst>
                        </a:prstGeom>
                        <a:noFill/>
                        <a:ln w="38100"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3000" dir="5400000" rotWithShape="0">
                            <a:srgbClr val="00000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9DB1D9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Sol Ayraç 207" o:spid="_x0000_s1026" type="#_x0000_t87" style="position:absolute;margin-left:242pt;margin-top:-102.95pt;width:30pt;height:103.1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" adj="4542,10006" strokecolor="#c0504d [3205]" strokeweight="3pt">
                <v:shadow on="t" color="black" opacity="22936f" origin=",.5" offset="0,.63889mm"/>
              </v:shape>
            </w:pict>
          </mc:Fallback>
        </mc:AlternateContent>
      </w:r>
      <w:r>
        <w:rPr>
          <w:b w:val="0"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3112324" wp14:editId="44040E3E">
                <wp:simplePos x="0" y="0"/>
                <wp:positionH relativeFrom="column">
                  <wp:posOffset>-1409065</wp:posOffset>
                </wp:positionH>
                <wp:positionV relativeFrom="paragraph">
                  <wp:posOffset>-1109345</wp:posOffset>
                </wp:positionV>
                <wp:extent cx="3410536" cy="820029"/>
                <wp:effectExtent l="57150" t="38100" r="76200" b="94615"/>
                <wp:wrapNone/>
                <wp:docPr id="5" name="Metin Kutusu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10536" cy="820029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2F8B66" w14:textId="385714E7" w:rsidR="0046606C" w:rsidRPr="0030382C" w:rsidRDefault="0046606C" w:rsidP="0046606C">
                            <w:pPr>
                              <w:spacing w:line="24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sz w:val="40"/>
                                <w:szCs w:val="40"/>
                              </w:rPr>
                            </w:pPr>
                            <w:r w:rsidRPr="0030382C">
                              <w:rPr>
                                <w:rFonts w:ascii="Traditional Arabic" w:hAnsi="Traditional Arabic" w:cs="Traditional Arabic"/>
                                <w:b/>
                                <w:color w:val="FF0000"/>
                                <w:sz w:val="40"/>
                                <w:szCs w:val="40"/>
                                <w:rtl/>
                              </w:rPr>
                              <w:t>الغلاف الأمامي للرسالة</w:t>
                            </w:r>
                          </w:p>
                          <w:p w14:paraId="32C0EBA8" w14:textId="642950B1" w:rsidR="0046606C" w:rsidRPr="0030382C" w:rsidRDefault="0046606C" w:rsidP="0046606C">
                            <w:pPr>
                              <w:spacing w:line="24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color w:val="FF0000"/>
                                <w:szCs w:val="24"/>
                              </w:rPr>
                            </w:pPr>
                            <w:r w:rsidRPr="0030382C">
                              <w:rPr>
                                <w:rFonts w:ascii="Traditional Arabic" w:hAnsi="Traditional Arabic" w:cs="Traditional Arabic"/>
                                <w:b/>
                                <w:color w:val="FF0000"/>
                                <w:szCs w:val="24"/>
                                <w:rtl/>
                              </w:rPr>
                              <w:t>تحذف الاشكال والملاحظات قبل الطباع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12324" id="Metin Kutusu 198" o:spid="_x0000_s1027" type="#_x0000_t202" style="position:absolute;left:0;text-align:left;margin-left:-110.95pt;margin-top:-87.35pt;width:268.55pt;height:64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" fillcolor="#bfb1d0 [1623]" strokecolor="#795d9b [3047]">
                <v:fill color2="#ece7f1 [503]" rotate="t" angle="180" colors="0 #c9b5e8;22938f #d9cbee;1 #f0eaf9" focus="100%" type="gradient"/>
                <v:shadow on="t" color="black" opacity="24903f" origin=",.5" offset="0,.55556mm"/>
                <v:path arrowok="t"/>
                <v:textbox>
                  <w:txbxContent>
                    <w:p w14:paraId="142F8B66" w14:textId="385714E7" w:rsidR="0046606C" w:rsidRPr="0030382C" w:rsidRDefault="0046606C" w:rsidP="0046606C">
                      <w:pPr>
                        <w:spacing w:line="240" w:lineRule="auto"/>
                        <w:jc w:val="center"/>
                        <w:rPr>
                          <w:rFonts w:ascii="Traditional Arabic" w:hAnsi="Traditional Arabic" w:cs="Traditional Arabic"/>
                          <w:b/>
                          <w:sz w:val="40"/>
                          <w:szCs w:val="40"/>
                        </w:rPr>
                      </w:pPr>
                      <w:r w:rsidRPr="0030382C">
                        <w:rPr>
                          <w:rFonts w:ascii="Traditional Arabic" w:hAnsi="Traditional Arabic" w:cs="Traditional Arabic"/>
                          <w:b/>
                          <w:color w:val="FF0000"/>
                          <w:sz w:val="40"/>
                          <w:szCs w:val="40"/>
                          <w:rtl/>
                        </w:rPr>
                        <w:t>الغلاف الأمامي للرسالة</w:t>
                      </w:r>
                    </w:p>
                    <w:p w14:paraId="32C0EBA8" w14:textId="642950B1" w:rsidR="0046606C" w:rsidRPr="0030382C" w:rsidRDefault="0046606C" w:rsidP="0046606C">
                      <w:pPr>
                        <w:spacing w:line="240" w:lineRule="auto"/>
                        <w:jc w:val="center"/>
                        <w:rPr>
                          <w:rFonts w:ascii="Traditional Arabic" w:hAnsi="Traditional Arabic" w:cs="Traditional Arabic"/>
                          <w:b/>
                          <w:color w:val="FF0000"/>
                          <w:szCs w:val="24"/>
                        </w:rPr>
                      </w:pPr>
                      <w:r w:rsidRPr="0030382C">
                        <w:rPr>
                          <w:rFonts w:ascii="Traditional Arabic" w:hAnsi="Traditional Arabic" w:cs="Traditional Arabic"/>
                          <w:b/>
                          <w:color w:val="FF0000"/>
                          <w:szCs w:val="24"/>
                          <w:rtl/>
                        </w:rPr>
                        <w:t>تحذف الاشكال والملاحظات قبل الطباعة</w:t>
                      </w:r>
                    </w:p>
                  </w:txbxContent>
                </v:textbox>
              </v:shape>
            </w:pict>
          </mc:Fallback>
        </mc:AlternateContent>
      </w:r>
    </w:p>
    <w:p w14:paraId="09F9905C" w14:textId="2B2E678B" w:rsidR="0046606C" w:rsidRPr="00E240FB" w:rsidRDefault="00E240FB" w:rsidP="00E240FB">
      <w:pPr>
        <w:pStyle w:val="Kapak"/>
        <w:rPr>
          <w:rFonts w:asciiTheme="minorHAnsi" w:hAnsiTheme="minorHAnsi" w:cs="Traditional Arabic"/>
          <w:b w:val="0"/>
          <w:bCs/>
          <w:sz w:val="52"/>
          <w:szCs w:val="52"/>
          <w:rtl/>
          <w:lang w:val="tr-TR"/>
        </w:rPr>
      </w:pPr>
      <w:r w:rsidRPr="00E240FB">
        <w:rPr>
          <w:rFonts w:ascii="Traditional Arabic" w:hAnsi="Traditional Arabic" w:cs="Traditional Arabic" w:hint="cs"/>
          <w:b w:val="0"/>
          <w:bCs/>
          <w:sz w:val="52"/>
          <w:szCs w:val="52"/>
          <w:rtl/>
        </w:rPr>
        <w:t>عنوان الرسالة</w:t>
      </w:r>
    </w:p>
    <w:p w14:paraId="64C938A0" w14:textId="476D74E8" w:rsidR="0046606C" w:rsidRDefault="0046606C" w:rsidP="00E240FB">
      <w:pPr>
        <w:pStyle w:val="Kapak"/>
      </w:pPr>
    </w:p>
    <w:p w14:paraId="4D2AB635" w14:textId="77777777" w:rsidR="009A735D" w:rsidRDefault="009A735D" w:rsidP="00E240FB">
      <w:pPr>
        <w:pStyle w:val="Kapak"/>
      </w:pPr>
    </w:p>
    <w:p w14:paraId="3922538A" w14:textId="77777777" w:rsidR="0046606C" w:rsidRPr="00614A34" w:rsidRDefault="0046606C" w:rsidP="00E240FB">
      <w:pPr>
        <w:pStyle w:val="Kapak"/>
      </w:pPr>
    </w:p>
    <w:p w14:paraId="220AFC33" w14:textId="4067EFF0" w:rsidR="0046606C" w:rsidRPr="00BB6853" w:rsidRDefault="00E964F7" w:rsidP="00E240FB">
      <w:pPr>
        <w:pStyle w:val="Kapak"/>
        <w:rPr>
          <w:rFonts w:asciiTheme="minorHAnsi" w:hAnsiTheme="minorHAnsi" w:cs="Traditional Arabic"/>
          <w:b w:val="0"/>
          <w:bCs/>
          <w:sz w:val="40"/>
          <w:szCs w:val="40"/>
          <w:rtl/>
          <w:lang w:val="tr-TR"/>
        </w:rPr>
      </w:pPr>
      <w:r>
        <w:rPr>
          <w:rFonts w:ascii="Traditional Arabic" w:hAnsi="Traditional Arabic" w:cs="Traditional Arabic" w:hint="cs"/>
          <w:b w:val="0"/>
          <w:bCs/>
          <w:sz w:val="40"/>
          <w:szCs w:val="40"/>
          <w:rtl/>
        </w:rPr>
        <w:t>ال</w:t>
      </w:r>
      <w:r w:rsidR="00EE1B8E" w:rsidRPr="00BB6853">
        <w:rPr>
          <w:rFonts w:ascii="Traditional Arabic" w:hAnsi="Traditional Arabic" w:cs="Traditional Arabic" w:hint="cs"/>
          <w:b w:val="0"/>
          <w:bCs/>
          <w:sz w:val="40"/>
          <w:szCs w:val="40"/>
          <w:rtl/>
        </w:rPr>
        <w:t xml:space="preserve">سنة </w:t>
      </w:r>
    </w:p>
    <w:p w14:paraId="51AB4658" w14:textId="01902036" w:rsidR="0046606C" w:rsidRPr="00BB6853" w:rsidRDefault="00EE1B8E" w:rsidP="00E240FB">
      <w:pPr>
        <w:pStyle w:val="Kapak"/>
        <w:rPr>
          <w:rFonts w:ascii="Traditional Arabic" w:hAnsi="Traditional Arabic" w:cs="Traditional Arabic"/>
          <w:b w:val="0"/>
          <w:bCs/>
          <w:sz w:val="40"/>
          <w:szCs w:val="40"/>
        </w:rPr>
      </w:pPr>
      <w:r w:rsidRPr="00BB6853">
        <w:rPr>
          <w:rFonts w:ascii="Traditional Arabic" w:hAnsi="Traditional Arabic" w:cs="Traditional Arabic"/>
          <w:b w:val="0"/>
          <w:bCs/>
          <w:sz w:val="40"/>
          <w:szCs w:val="40"/>
          <w:rtl/>
        </w:rPr>
        <w:t>رسالة ماجستير/ أطروحة دكتوراه</w:t>
      </w:r>
    </w:p>
    <w:p w14:paraId="32B681D9" w14:textId="6E6B3523" w:rsidR="0046606C" w:rsidRPr="00BB6853" w:rsidRDefault="00EE1B8E" w:rsidP="00E240FB">
      <w:pPr>
        <w:pStyle w:val="Kapak"/>
        <w:rPr>
          <w:rFonts w:ascii="Traditional Arabic" w:hAnsi="Traditional Arabic" w:cs="Traditional Arabic"/>
          <w:b w:val="0"/>
          <w:bCs/>
          <w:sz w:val="40"/>
          <w:szCs w:val="40"/>
          <w:rtl/>
        </w:rPr>
      </w:pPr>
      <w:r w:rsidRPr="00BB6853">
        <w:rPr>
          <w:rFonts w:ascii="Traditional Arabic" w:hAnsi="Traditional Arabic" w:cs="Traditional Arabic"/>
          <w:b w:val="0"/>
          <w:bCs/>
          <w:sz w:val="40"/>
          <w:szCs w:val="40"/>
          <w:rtl/>
        </w:rPr>
        <w:t>قسم العلوم الإسلامية الأساسية</w:t>
      </w:r>
    </w:p>
    <w:p w14:paraId="03CFDF2A" w14:textId="58B102DB" w:rsidR="009A735D" w:rsidRDefault="009A735D" w:rsidP="009A735D">
      <w:pPr>
        <w:pStyle w:val="Kapak"/>
      </w:pPr>
    </w:p>
    <w:p w14:paraId="19C77908" w14:textId="136835ED" w:rsidR="009A735D" w:rsidRDefault="009A735D" w:rsidP="009A735D">
      <w:pPr>
        <w:pStyle w:val="Kapak"/>
      </w:pPr>
    </w:p>
    <w:p w14:paraId="1FE977AD" w14:textId="77777777" w:rsidR="009A735D" w:rsidRDefault="009A735D" w:rsidP="009A735D">
      <w:pPr>
        <w:pStyle w:val="Kapak"/>
      </w:pPr>
    </w:p>
    <w:p w14:paraId="4A69D750" w14:textId="77777777" w:rsidR="009A735D" w:rsidRDefault="009A735D" w:rsidP="009A735D">
      <w:pPr>
        <w:pStyle w:val="Kapak"/>
      </w:pPr>
    </w:p>
    <w:p w14:paraId="72AB5490" w14:textId="77777777" w:rsidR="009A735D" w:rsidRPr="00E240FB" w:rsidRDefault="009A735D" w:rsidP="009A735D">
      <w:pPr>
        <w:pStyle w:val="Kapak"/>
        <w:rPr>
          <w:rFonts w:ascii="Traditional Arabic" w:hAnsi="Traditional Arabic" w:cs="Traditional Arabic"/>
          <w:b w:val="0"/>
          <w:bCs/>
          <w:sz w:val="44"/>
          <w:szCs w:val="44"/>
        </w:rPr>
      </w:pPr>
      <w:r w:rsidRPr="00E240FB">
        <w:rPr>
          <w:rFonts w:ascii="Traditional Arabic" w:hAnsi="Traditional Arabic" w:cs="Traditional Arabic"/>
          <w:b w:val="0"/>
          <w:bCs/>
          <w:sz w:val="44"/>
          <w:szCs w:val="44"/>
          <w:rtl/>
        </w:rPr>
        <w:t>اسم الطالب (بالحروف اللاتينية)</w:t>
      </w:r>
    </w:p>
    <w:p w14:paraId="3BFC4A51" w14:textId="3A5FC627" w:rsidR="009A735D" w:rsidRDefault="009A735D" w:rsidP="009A735D">
      <w:pPr>
        <w:pStyle w:val="Kapak"/>
      </w:pPr>
    </w:p>
    <w:p w14:paraId="074191ED" w14:textId="5975FBB7" w:rsidR="009A735D" w:rsidRDefault="009A735D" w:rsidP="009A735D">
      <w:pPr>
        <w:pStyle w:val="Kapak"/>
      </w:pPr>
    </w:p>
    <w:p w14:paraId="1E468BA7" w14:textId="77777777" w:rsidR="009A735D" w:rsidRDefault="009A735D" w:rsidP="009A735D">
      <w:pPr>
        <w:pStyle w:val="Kapak"/>
      </w:pPr>
    </w:p>
    <w:p w14:paraId="58BBDED0" w14:textId="77777777" w:rsidR="009A735D" w:rsidRPr="00614A34" w:rsidRDefault="009A735D" w:rsidP="009A735D">
      <w:pPr>
        <w:pStyle w:val="Kapak"/>
      </w:pPr>
    </w:p>
    <w:p w14:paraId="04D8DEC1" w14:textId="5A22EBF7" w:rsidR="0046606C" w:rsidRPr="00BB6853" w:rsidRDefault="00BB6853" w:rsidP="00E240FB">
      <w:pPr>
        <w:pStyle w:val="Kapak"/>
        <w:rPr>
          <w:rFonts w:ascii="Traditional Arabic" w:hAnsi="Traditional Arabic" w:cs="Traditional Arabic"/>
          <w:b w:val="0"/>
          <w:bCs/>
          <w:sz w:val="40"/>
          <w:szCs w:val="40"/>
        </w:rPr>
      </w:pPr>
      <w:r w:rsidRPr="00BB6853">
        <w:rPr>
          <w:rFonts w:ascii="Traditional Arabic" w:hAnsi="Traditional Arabic" w:cs="Traditional Arabic"/>
          <w:b w:val="0"/>
          <w:bCs/>
          <w:sz w:val="40"/>
          <w:szCs w:val="40"/>
          <w:rtl/>
        </w:rPr>
        <w:t>المشرف</w:t>
      </w:r>
    </w:p>
    <w:p w14:paraId="0EE645D1" w14:textId="79B3937D" w:rsidR="0046606C" w:rsidRDefault="00D5456A" w:rsidP="00E240FB">
      <w:pPr>
        <w:pStyle w:val="Kapak"/>
        <w:sectPr w:rsidR="0046606C" w:rsidSect="0046606C">
          <w:footerReference w:type="default" r:id="rId9"/>
          <w:type w:val="oddPage"/>
          <w:pgSz w:w="11906" w:h="16838"/>
          <w:pgMar w:top="2269" w:right="1418" w:bottom="2835" w:left="2268" w:header="709" w:footer="283" w:gutter="0"/>
          <w:cols w:space="708"/>
          <w:titlePg/>
          <w:docGrid w:linePitch="360"/>
        </w:sectPr>
      </w:pPr>
      <w:r w:rsidRPr="00BB6AD5">
        <w:rPr>
          <w:noProof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92E0D54" wp14:editId="6FBDF736">
                <wp:simplePos x="0" y="0"/>
                <wp:positionH relativeFrom="column">
                  <wp:posOffset>4540250</wp:posOffset>
                </wp:positionH>
                <wp:positionV relativeFrom="paragraph">
                  <wp:posOffset>908050</wp:posOffset>
                </wp:positionV>
                <wp:extent cx="546206" cy="252095"/>
                <wp:effectExtent l="0" t="0" r="25400" b="52705"/>
                <wp:wrapNone/>
                <wp:docPr id="11" name="Metin Kutusu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206" cy="25209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C9B5E8"/>
                            </a:gs>
                            <a:gs pos="35001">
                              <a:srgbClr val="D9CBEE"/>
                            </a:gs>
                            <a:gs pos="100000">
                              <a:srgbClr val="F0EAF9"/>
                            </a:gs>
                          </a:gsLst>
                          <a:lin ang="16200000" scaled="1"/>
                        </a:gradFill>
                        <a:ln w="9525">
                          <a:solidFill>
                            <a:schemeClr val="accent4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</wps:spPr>
                      <wps:txbx>
                        <w:txbxContent>
                          <w:p w14:paraId="1FA435E0" w14:textId="77777777" w:rsidR="00D5456A" w:rsidRPr="00074EFA" w:rsidRDefault="00D5456A" w:rsidP="00D5456A">
                            <w:pPr>
                              <w:spacing w:line="240" w:lineRule="auto"/>
                              <w:rPr>
                                <w:rFonts w:ascii="Cambria" w:hAnsi="Cambria"/>
                                <w:b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>5</w:t>
                            </w:r>
                            <w:r w:rsidRPr="00074EFA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 xml:space="preserve"> 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2E0D54" id="_x0000_s1028" type="#_x0000_t202" style="position:absolute;left:0;text-align:left;margin-left:357.5pt;margin-top:71.5pt;width:43pt;height:19.8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" fillcolor="#c9b5e8" strokecolor="#795d9b [3047]">
                <v:fill color2="#f0eaf9" rotate="t" angle="180" colors="0 #c9b5e8;22938f #d9cbee;1 #f0eaf9" focus="100%" type="gradient"/>
                <v:shadow on="t" color="black" opacity="24903f" origin=",.5" offset="0,.55556mm"/>
                <v:textbox>
                  <w:txbxContent>
                    <w:p w14:paraId="1FA435E0" w14:textId="77777777" w:rsidR="00D5456A" w:rsidRPr="00074EFA" w:rsidRDefault="00D5456A" w:rsidP="00D5456A">
                      <w:pPr>
                        <w:spacing w:line="240" w:lineRule="auto"/>
                        <w:rPr>
                          <w:rFonts w:ascii="Cambria" w:hAnsi="Cambria"/>
                          <w:b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>5</w:t>
                      </w:r>
                      <w:r w:rsidRPr="00074EFA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 xml:space="preserve"> cm</w:t>
                      </w:r>
                    </w:p>
                  </w:txbxContent>
                </v:textbox>
              </v:shape>
            </w:pict>
          </mc:Fallback>
        </mc:AlternateContent>
      </w:r>
      <w:r w:rsidR="00BE6FE4" w:rsidRPr="00BB6AD5">
        <w:rPr>
          <w:noProof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F8BB88B" wp14:editId="0302DB50">
                <wp:simplePos x="0" y="0"/>
                <wp:positionH relativeFrom="column">
                  <wp:posOffset>3792220</wp:posOffset>
                </wp:positionH>
                <wp:positionV relativeFrom="paragraph">
                  <wp:posOffset>208915</wp:posOffset>
                </wp:positionV>
                <wp:extent cx="412750" cy="1778000"/>
                <wp:effectExtent l="0" t="19050" r="25400" b="50800"/>
                <wp:wrapNone/>
                <wp:docPr id="10" name="Sol Ayraç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>
                          <a:off x="0" y="0"/>
                          <a:ext cx="412750" cy="1778000"/>
                        </a:xfrm>
                        <a:prstGeom prst="leftBrace">
                          <a:avLst>
                            <a:gd name="adj1" fmla="val 72303"/>
                            <a:gd name="adj2" fmla="val 46324"/>
                          </a:avLst>
                        </a:prstGeom>
                        <a:noFill/>
                        <a:ln w="38100"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3000" dir="5400000" rotWithShape="0">
                            <a:srgbClr val="00000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1DBB81" id="Sol Ayraç 207" o:spid="_x0000_s1026" type="#_x0000_t87" style="position:absolute;margin-left:298.6pt;margin-top:16.45pt;width:32.5pt;height:140pt;flip:x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" adj="3625,10006" strokecolor="#c0504d [3205]" strokeweight="3pt">
                <v:shadow on="t" color="black" opacity="22936f" origin=",.5" offset="0,.63889mm"/>
              </v:shape>
            </w:pict>
          </mc:Fallback>
        </mc:AlternateContent>
      </w:r>
      <w:sdt>
        <w:sdtPr>
          <w:rPr>
            <w:color w:val="FF0000"/>
            <w:szCs w:val="36"/>
          </w:rPr>
          <w:alias w:val="Unvan seçiniz"/>
          <w:tag w:val="Unvan seçiniz"/>
          <w:id w:val="-1684196431"/>
          <w:placeholder>
            <w:docPart w:val="0109DE9A2E7248B989CC5CE81D90EB3E"/>
          </w:placeholder>
          <w:comboBox>
            <w:listItem w:displayText="Unvan" w:value="Unvan"/>
            <w:listItem w:displayText="Prof. Dr." w:value="Prof. Dr."/>
            <w:listItem w:displayText="Doç. Dr." w:value="Doç. Dr."/>
            <w:listItem w:displayText="Dr. Öğr. Üyesi" w:value="Dr. Öğr. Üyesi"/>
          </w:comboBox>
        </w:sdtPr>
        <w:sdtContent>
          <w:proofErr w:type="spellStart"/>
          <w:r w:rsidR="0046606C" w:rsidRPr="00E8164A">
            <w:rPr>
              <w:color w:val="FF0000"/>
              <w:szCs w:val="36"/>
            </w:rPr>
            <w:t>Unvan</w:t>
          </w:r>
          <w:proofErr w:type="spellEnd"/>
        </w:sdtContent>
      </w:sdt>
      <w:sdt>
        <w:sdtPr>
          <w:rPr>
            <w:szCs w:val="36"/>
          </w:rPr>
          <w:alias w:val="Adı küçük SOYADI BÜYÜK YAZINIZ (Ör:Ali DURKAYA)"/>
          <w:tag w:val="Adı küçük SOYADI BÜYÜK YAZINIZ (Ör:Ali DURKAYA)"/>
          <w:id w:val="1621795403"/>
          <w:placeholder>
            <w:docPart w:val="644A582A0EB14FF38ADDB685193A0F39"/>
          </w:placeholder>
        </w:sdtPr>
        <w:sdtContent>
          <w:r w:rsidR="0046606C" w:rsidRPr="00E8164A">
            <w:rPr>
              <w:szCs w:val="36"/>
            </w:rPr>
            <w:t xml:space="preserve"> </w:t>
          </w:r>
          <w:proofErr w:type="spellStart"/>
          <w:r w:rsidR="0046606C" w:rsidRPr="00E8164A">
            <w:rPr>
              <w:szCs w:val="36"/>
            </w:rPr>
            <w:t>Adı</w:t>
          </w:r>
          <w:proofErr w:type="spellEnd"/>
          <w:r w:rsidR="0046606C" w:rsidRPr="00E8164A">
            <w:rPr>
              <w:szCs w:val="36"/>
            </w:rPr>
            <w:t xml:space="preserve"> SOYADI</w:t>
          </w:r>
        </w:sdtContent>
      </w:sdt>
    </w:p>
    <w:p w14:paraId="097E0D98" w14:textId="217B11C2" w:rsidR="00E07C00" w:rsidRPr="0030382C" w:rsidRDefault="00E07C00" w:rsidP="004E2525">
      <w:pPr>
        <w:jc w:val="center"/>
        <w:rPr>
          <w:rFonts w:ascii="Traditional Arabic" w:hAnsi="Traditional Arabic" w:cs="Traditional Arabic"/>
          <w:b/>
          <w:bCs/>
          <w:sz w:val="52"/>
          <w:szCs w:val="52"/>
          <w:rtl/>
        </w:rPr>
      </w:pPr>
      <w:r w:rsidRPr="00E07C00">
        <w:rPr>
          <w:rFonts w:ascii="Arial" w:eastAsia="Calibri" w:hAnsi="Arial" w:cs="Arial"/>
          <w:noProof/>
          <w:sz w:val="20"/>
          <w:szCs w:val="20"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15CAE506" wp14:editId="7A40987A">
                <wp:simplePos x="0" y="0"/>
                <wp:positionH relativeFrom="column">
                  <wp:posOffset>3678389</wp:posOffset>
                </wp:positionH>
                <wp:positionV relativeFrom="paragraph">
                  <wp:posOffset>-806340</wp:posOffset>
                </wp:positionV>
                <wp:extent cx="2557780" cy="923925"/>
                <wp:effectExtent l="57150" t="38100" r="71120" b="104775"/>
                <wp:wrapNone/>
                <wp:docPr id="198" name="Metin Kutusu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57780" cy="92392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8064A2">
                                <a:tint val="50000"/>
                                <a:satMod val="300000"/>
                              </a:srgbClr>
                            </a:gs>
                            <a:gs pos="35000">
                              <a:srgbClr val="8064A2">
                                <a:tint val="37000"/>
                                <a:satMod val="300000"/>
                              </a:srgbClr>
                            </a:gs>
                            <a:gs pos="100000">
                              <a:srgbClr val="8064A2">
                                <a:tint val="15000"/>
                                <a:satMod val="350000"/>
                              </a:srgbClr>
                            </a:gs>
                          </a:gsLst>
                          <a:lin ang="16200000" scaled="1"/>
                        </a:gradFill>
                        <a:ln w="9525" cap="flat" cmpd="sng" algn="ctr">
                          <a:solidFill>
                            <a:srgbClr val="8064A2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14:paraId="586289A8" w14:textId="3F615161" w:rsidR="0030382C" w:rsidRPr="0030382C" w:rsidRDefault="0030382C" w:rsidP="0030382C">
                            <w:pPr>
                              <w:spacing w:line="24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sz w:val="40"/>
                                <w:szCs w:val="40"/>
                              </w:rPr>
                            </w:pPr>
                            <w:r w:rsidRPr="0030382C">
                              <w:rPr>
                                <w:rFonts w:ascii="Traditional Arabic" w:hAnsi="Traditional Arabic" w:cs="Traditional Arabic"/>
                                <w:b/>
                                <w:color w:val="FF0000"/>
                                <w:sz w:val="40"/>
                                <w:szCs w:val="40"/>
                                <w:rtl/>
                              </w:rPr>
                              <w:t>الغلاف الد</w:t>
                            </w:r>
                            <w:r>
                              <w:rPr>
                                <w:rFonts w:ascii="Traditional Arabic" w:hAnsi="Traditional Arabic" w:cs="Traditional Arabic" w:hint="cs"/>
                                <w:b/>
                                <w:color w:val="FF0000"/>
                                <w:sz w:val="40"/>
                                <w:szCs w:val="40"/>
                                <w:rtl/>
                              </w:rPr>
                              <w:t>ّ</w:t>
                            </w:r>
                            <w:r w:rsidRPr="0030382C">
                              <w:rPr>
                                <w:rFonts w:ascii="Traditional Arabic" w:hAnsi="Traditional Arabic" w:cs="Traditional Arabic"/>
                                <w:b/>
                                <w:color w:val="FF0000"/>
                                <w:sz w:val="40"/>
                                <w:szCs w:val="40"/>
                                <w:rtl/>
                              </w:rPr>
                              <w:t>اخلي للرسالة</w:t>
                            </w:r>
                          </w:p>
                          <w:p w14:paraId="5747E532" w14:textId="77777777" w:rsidR="0030382C" w:rsidRPr="0030382C" w:rsidRDefault="0030382C" w:rsidP="0030382C">
                            <w:pPr>
                              <w:spacing w:line="24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color w:val="FF0000"/>
                                <w:szCs w:val="24"/>
                              </w:rPr>
                            </w:pPr>
                            <w:r w:rsidRPr="0030382C">
                              <w:rPr>
                                <w:rFonts w:ascii="Traditional Arabic" w:hAnsi="Traditional Arabic" w:cs="Traditional Arabic"/>
                                <w:b/>
                                <w:color w:val="FF0000"/>
                                <w:szCs w:val="24"/>
                                <w:rtl/>
                              </w:rPr>
                              <w:t>تحذف الاشكال والملاحظات قبل الطباعة</w:t>
                            </w:r>
                          </w:p>
                          <w:p w14:paraId="3CF0F1D1" w14:textId="7C308FF8" w:rsidR="00E07C00" w:rsidRPr="00074EFA" w:rsidRDefault="00E07C00" w:rsidP="00E07C00">
                            <w:pPr>
                              <w:spacing w:line="240" w:lineRule="auto"/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CAE506" id="_x0000_s1029" type="#_x0000_t202" style="position:absolute;left:0;text-align:left;margin-left:289.65pt;margin-top:-63.5pt;width:201.4pt;height:72.7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" fillcolor="#c9b5e8" strokecolor="#7d60a0">
                <v:fill color2="#f0eaf9" rotate="t" angle="180" colors="0 #c9b5e8;22938f #d9cbee;1 #f0eaf9" focus="100%" type="gradient"/>
                <v:shadow on="t" color="black" opacity="24903f" origin=",.5" offset="0,.55556mm"/>
                <v:path arrowok="t"/>
                <v:textbox>
                  <w:txbxContent>
                    <w:p w14:paraId="586289A8" w14:textId="3F615161" w:rsidR="0030382C" w:rsidRPr="0030382C" w:rsidRDefault="0030382C" w:rsidP="0030382C">
                      <w:pPr>
                        <w:spacing w:line="240" w:lineRule="auto"/>
                        <w:jc w:val="center"/>
                        <w:rPr>
                          <w:rFonts w:ascii="Traditional Arabic" w:hAnsi="Traditional Arabic" w:cs="Traditional Arabic"/>
                          <w:b/>
                          <w:sz w:val="40"/>
                          <w:szCs w:val="40"/>
                        </w:rPr>
                      </w:pPr>
                      <w:r w:rsidRPr="0030382C">
                        <w:rPr>
                          <w:rFonts w:ascii="Traditional Arabic" w:hAnsi="Traditional Arabic" w:cs="Traditional Arabic"/>
                          <w:b/>
                          <w:color w:val="FF0000"/>
                          <w:sz w:val="40"/>
                          <w:szCs w:val="40"/>
                          <w:rtl/>
                        </w:rPr>
                        <w:t>الغلاف الد</w:t>
                      </w:r>
                      <w:r>
                        <w:rPr>
                          <w:rFonts w:ascii="Traditional Arabic" w:hAnsi="Traditional Arabic" w:cs="Traditional Arabic" w:hint="cs"/>
                          <w:b/>
                          <w:color w:val="FF0000"/>
                          <w:sz w:val="40"/>
                          <w:szCs w:val="40"/>
                          <w:rtl/>
                        </w:rPr>
                        <w:t>ّ</w:t>
                      </w:r>
                      <w:r w:rsidRPr="0030382C">
                        <w:rPr>
                          <w:rFonts w:ascii="Traditional Arabic" w:hAnsi="Traditional Arabic" w:cs="Traditional Arabic"/>
                          <w:b/>
                          <w:color w:val="FF0000"/>
                          <w:sz w:val="40"/>
                          <w:szCs w:val="40"/>
                          <w:rtl/>
                        </w:rPr>
                        <w:t>اخلي للرسالة</w:t>
                      </w:r>
                    </w:p>
                    <w:p w14:paraId="5747E532" w14:textId="77777777" w:rsidR="0030382C" w:rsidRPr="0030382C" w:rsidRDefault="0030382C" w:rsidP="0030382C">
                      <w:pPr>
                        <w:spacing w:line="240" w:lineRule="auto"/>
                        <w:jc w:val="center"/>
                        <w:rPr>
                          <w:rFonts w:ascii="Traditional Arabic" w:hAnsi="Traditional Arabic" w:cs="Traditional Arabic"/>
                          <w:b/>
                          <w:color w:val="FF0000"/>
                          <w:szCs w:val="24"/>
                        </w:rPr>
                      </w:pPr>
                      <w:r w:rsidRPr="0030382C">
                        <w:rPr>
                          <w:rFonts w:ascii="Traditional Arabic" w:hAnsi="Traditional Arabic" w:cs="Traditional Arabic"/>
                          <w:b/>
                          <w:color w:val="FF0000"/>
                          <w:szCs w:val="24"/>
                          <w:rtl/>
                        </w:rPr>
                        <w:t>تحذف الاشكال والملاحظات قبل الطباعة</w:t>
                      </w:r>
                    </w:p>
                    <w:p w14:paraId="3CF0F1D1" w14:textId="7C308FF8" w:rsidR="00E07C00" w:rsidRPr="00074EFA" w:rsidRDefault="00E07C00" w:rsidP="00E07C00">
                      <w:pPr>
                        <w:spacing w:line="240" w:lineRule="auto"/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07C00">
        <w:rPr>
          <w:rFonts w:ascii="Traditional Arabic" w:eastAsia="Calibri" w:hAnsi="Traditional Arabic" w:cs="Traditional Arabic"/>
          <w:bCs/>
          <w:szCs w:val="24"/>
        </w:rPr>
        <w:t xml:space="preserve"> </w:t>
      </w:r>
      <w:r w:rsidRPr="0030382C">
        <w:rPr>
          <w:rFonts w:ascii="Traditional Arabic" w:hAnsi="Traditional Arabic" w:cs="Traditional Arabic"/>
          <w:bCs/>
          <w:sz w:val="52"/>
          <w:szCs w:val="52"/>
          <w:rtl/>
        </w:rPr>
        <w:t>عنوان الرسالة</w:t>
      </w:r>
    </w:p>
    <w:p w14:paraId="11089C05" w14:textId="0964F80D" w:rsidR="00E07C00" w:rsidRPr="004E2525" w:rsidRDefault="00E07C00" w:rsidP="004E2525">
      <w:pPr>
        <w:spacing w:after="0" w:line="360" w:lineRule="auto"/>
        <w:jc w:val="center"/>
        <w:rPr>
          <w:rFonts w:ascii="Traditional Arabic" w:eastAsia="Calibri" w:hAnsi="Traditional Arabic" w:cs="Traditional Arabic"/>
          <w:bCs/>
          <w:lang w:val="en-US"/>
        </w:rPr>
      </w:pPr>
    </w:p>
    <w:p w14:paraId="71C31F25" w14:textId="77777777" w:rsidR="00E07C00" w:rsidRPr="00E07C00" w:rsidRDefault="00E07C00" w:rsidP="00E07C00">
      <w:pPr>
        <w:spacing w:after="0" w:line="360" w:lineRule="auto"/>
        <w:jc w:val="center"/>
        <w:rPr>
          <w:rFonts w:ascii="Traditional Arabic" w:eastAsia="Calibri" w:hAnsi="Traditional Arabic" w:cs="Traditional Arabic"/>
          <w:bCs/>
          <w:lang w:val="en-US"/>
        </w:rPr>
      </w:pPr>
    </w:p>
    <w:p w14:paraId="3F1FC88C" w14:textId="77777777" w:rsidR="00E07C00" w:rsidRPr="0030382C" w:rsidRDefault="00E07C00" w:rsidP="00E07C00">
      <w:pPr>
        <w:pStyle w:val="Kapak"/>
        <w:rPr>
          <w:rFonts w:ascii="Traditional Arabic" w:hAnsi="Traditional Arabic" w:cs="Traditional Arabic"/>
          <w:b w:val="0"/>
          <w:bCs/>
          <w:sz w:val="44"/>
          <w:szCs w:val="44"/>
        </w:rPr>
      </w:pPr>
      <w:r w:rsidRPr="0030382C">
        <w:rPr>
          <w:rFonts w:ascii="Traditional Arabic" w:hAnsi="Traditional Arabic" w:cs="Traditional Arabic"/>
          <w:b w:val="0"/>
          <w:bCs/>
          <w:sz w:val="44"/>
          <w:szCs w:val="44"/>
          <w:rtl/>
        </w:rPr>
        <w:t>اسم الطالب (بالحروف اللاتينية)</w:t>
      </w:r>
    </w:p>
    <w:p w14:paraId="2F7E2596" w14:textId="2973EFF3" w:rsidR="00E07C00" w:rsidRDefault="00E07C00" w:rsidP="00E07C00">
      <w:pPr>
        <w:spacing w:after="0" w:line="360" w:lineRule="auto"/>
        <w:jc w:val="center"/>
        <w:rPr>
          <w:rFonts w:ascii="Traditional Arabic" w:eastAsia="Calibri" w:hAnsi="Traditional Arabic" w:cs="Traditional Arabic"/>
          <w:bCs/>
          <w:lang w:val="en-US"/>
        </w:rPr>
      </w:pPr>
    </w:p>
    <w:p w14:paraId="5FC8F89E" w14:textId="3BF6C035" w:rsidR="009A735D" w:rsidRDefault="009A735D" w:rsidP="00E07C00">
      <w:pPr>
        <w:spacing w:after="0" w:line="360" w:lineRule="auto"/>
        <w:jc w:val="center"/>
        <w:rPr>
          <w:rFonts w:ascii="Traditional Arabic" w:eastAsia="Calibri" w:hAnsi="Traditional Arabic" w:cs="Traditional Arabic"/>
          <w:bCs/>
          <w:lang w:val="en-US"/>
        </w:rPr>
      </w:pPr>
    </w:p>
    <w:p w14:paraId="04387FEF" w14:textId="77777777" w:rsidR="009A735D" w:rsidRPr="00E07C00" w:rsidRDefault="009A735D" w:rsidP="00E07C00">
      <w:pPr>
        <w:spacing w:after="0" w:line="360" w:lineRule="auto"/>
        <w:jc w:val="center"/>
        <w:rPr>
          <w:rFonts w:ascii="Traditional Arabic" w:eastAsia="Calibri" w:hAnsi="Traditional Arabic" w:cs="Traditional Arabic"/>
          <w:bCs/>
          <w:lang w:val="en-US"/>
        </w:rPr>
      </w:pPr>
    </w:p>
    <w:p w14:paraId="3DBDD2F2" w14:textId="77777777" w:rsidR="009A735D" w:rsidRPr="0030382C" w:rsidRDefault="009A735D" w:rsidP="009A735D">
      <w:pPr>
        <w:pStyle w:val="Kapak"/>
        <w:rPr>
          <w:rFonts w:ascii="Traditional Arabic" w:hAnsi="Traditional Arabic" w:cs="Traditional Arabic"/>
          <w:b w:val="0"/>
          <w:bCs/>
          <w:sz w:val="40"/>
          <w:szCs w:val="40"/>
        </w:rPr>
      </w:pPr>
      <w:r w:rsidRPr="0030382C">
        <w:rPr>
          <w:rFonts w:ascii="Traditional Arabic" w:hAnsi="Traditional Arabic" w:cs="Traditional Arabic"/>
          <w:b w:val="0"/>
          <w:bCs/>
          <w:sz w:val="40"/>
          <w:szCs w:val="40"/>
          <w:rtl/>
        </w:rPr>
        <w:t>المشرف</w:t>
      </w:r>
    </w:p>
    <w:p w14:paraId="36525698" w14:textId="77777777" w:rsidR="009A735D" w:rsidRPr="0058460A" w:rsidRDefault="00000000" w:rsidP="009A735D">
      <w:pPr>
        <w:spacing w:after="0" w:line="240" w:lineRule="auto"/>
        <w:jc w:val="center"/>
        <w:rPr>
          <w:rFonts w:eastAsia="Calibri" w:cs="Times New Roman"/>
          <w:b/>
          <w:sz w:val="32"/>
          <w:szCs w:val="28"/>
        </w:rPr>
      </w:pPr>
      <w:sdt>
        <w:sdtPr>
          <w:rPr>
            <w:rFonts w:eastAsia="Calibri" w:cs="Times New Roman"/>
            <w:b/>
            <w:color w:val="FF0000"/>
            <w:sz w:val="32"/>
            <w:szCs w:val="44"/>
          </w:rPr>
          <w:alias w:val="Unvan seçiniz"/>
          <w:tag w:val="Unvan seçiniz"/>
          <w:id w:val="1306429110"/>
          <w:placeholder>
            <w:docPart w:val="99573291AAB44D5E915C2E592E705BD5"/>
          </w:placeholder>
          <w:comboBox>
            <w:listItem w:displayText="Unvan" w:value="Unvan"/>
            <w:listItem w:displayText="Prof. Dr." w:value="Prof. Dr."/>
            <w:listItem w:displayText="Doç. Dr." w:value="Doç. Dr."/>
            <w:listItem w:displayText="Dr. Öğr. Üyesi" w:value="Dr. Öğr. Üyesi"/>
          </w:comboBox>
        </w:sdtPr>
        <w:sdtContent>
          <w:r w:rsidR="009A735D" w:rsidRPr="0058460A">
            <w:rPr>
              <w:rFonts w:eastAsia="Calibri" w:cs="Times New Roman"/>
              <w:b/>
              <w:color w:val="FF0000"/>
              <w:sz w:val="32"/>
              <w:szCs w:val="44"/>
            </w:rPr>
            <w:t>Unvan</w:t>
          </w:r>
        </w:sdtContent>
      </w:sdt>
      <w:sdt>
        <w:sdtPr>
          <w:rPr>
            <w:rFonts w:eastAsia="Calibri" w:cs="Times New Roman"/>
            <w:b/>
            <w:sz w:val="32"/>
            <w:szCs w:val="44"/>
            <w:lang w:val="en-US"/>
          </w:rPr>
          <w:alias w:val="Adı küçük SOYADI BÜYÜK YAZINIZ (Ör:Ali DURKAYA)"/>
          <w:tag w:val="Adı küçük SOYADI BÜYÜK YAZINIZ (Ör:Ali DURKAYA)"/>
          <w:id w:val="1347520374"/>
          <w:placeholder>
            <w:docPart w:val="91205079CECF4BB2A7FBF42EC5E3443E"/>
          </w:placeholder>
        </w:sdtPr>
        <w:sdtContent>
          <w:r w:rsidR="009A735D" w:rsidRPr="0058460A">
            <w:rPr>
              <w:rFonts w:eastAsia="Calibri" w:cs="Times New Roman"/>
              <w:b/>
              <w:sz w:val="32"/>
              <w:szCs w:val="44"/>
            </w:rPr>
            <w:t xml:space="preserve"> Adı SOYADI</w:t>
          </w:r>
        </w:sdtContent>
      </w:sdt>
    </w:p>
    <w:p w14:paraId="5213B969" w14:textId="77777777" w:rsidR="00E07C00" w:rsidRPr="00E07C00" w:rsidRDefault="00E07C00" w:rsidP="004E2525">
      <w:pPr>
        <w:spacing w:after="0" w:line="360" w:lineRule="auto"/>
        <w:jc w:val="center"/>
        <w:rPr>
          <w:rFonts w:ascii="Traditional Arabic" w:eastAsia="Calibri" w:hAnsi="Traditional Arabic" w:cs="Traditional Arabic"/>
          <w:bCs/>
          <w:lang w:val="en-US"/>
        </w:rPr>
      </w:pPr>
    </w:p>
    <w:p w14:paraId="59BCE176" w14:textId="489A1797" w:rsidR="00E07C00" w:rsidRDefault="00E07C00" w:rsidP="00E07C00">
      <w:pPr>
        <w:spacing w:after="0" w:line="360" w:lineRule="auto"/>
        <w:jc w:val="center"/>
        <w:rPr>
          <w:rFonts w:ascii="Traditional Arabic" w:eastAsia="Calibri" w:hAnsi="Traditional Arabic" w:cs="Traditional Arabic"/>
          <w:bCs/>
          <w:lang w:val="en-US"/>
        </w:rPr>
      </w:pPr>
    </w:p>
    <w:p w14:paraId="5A87DE9C" w14:textId="77777777" w:rsidR="009A735D" w:rsidRPr="00E07C00" w:rsidRDefault="009A735D" w:rsidP="00E07C00">
      <w:pPr>
        <w:spacing w:after="0" w:line="360" w:lineRule="auto"/>
        <w:jc w:val="center"/>
        <w:rPr>
          <w:rFonts w:ascii="Traditional Arabic" w:eastAsia="Calibri" w:hAnsi="Traditional Arabic" w:cs="Traditional Arabic"/>
          <w:bCs/>
          <w:lang w:val="en-US"/>
        </w:rPr>
      </w:pPr>
    </w:p>
    <w:p w14:paraId="3C741A75" w14:textId="25670C8D" w:rsidR="00E07C00" w:rsidRPr="0030382C" w:rsidRDefault="00E07C00" w:rsidP="00E07C00">
      <w:pPr>
        <w:spacing w:after="0" w:line="240" w:lineRule="auto"/>
        <w:jc w:val="center"/>
        <w:rPr>
          <w:rFonts w:ascii="Traditional Arabic" w:eastAsia="Calibri" w:hAnsi="Traditional Arabic" w:cs="Traditional Arabic"/>
          <w:bCs/>
          <w:sz w:val="40"/>
          <w:szCs w:val="40"/>
          <w:rtl/>
          <w:lang w:val="en-US"/>
        </w:rPr>
      </w:pPr>
      <w:r w:rsidRPr="0030382C">
        <w:rPr>
          <w:rFonts w:ascii="Traditional Arabic" w:eastAsia="Calibri" w:hAnsi="Traditional Arabic" w:cs="Traditional Arabic"/>
          <w:bCs/>
          <w:sz w:val="40"/>
          <w:szCs w:val="40"/>
          <w:rtl/>
          <w:lang w:val="en-US"/>
        </w:rPr>
        <w:t xml:space="preserve">بحث أُعدّ لنيل درجة الماجستير / الدكتوراه في قسم العلوم الإسلامية الأساسية بمعهد الدراسات العليا بجامعة كارابوك في تركيا   </w:t>
      </w:r>
    </w:p>
    <w:p w14:paraId="4B845842" w14:textId="50F17669" w:rsidR="00E07C00" w:rsidRPr="004E2525" w:rsidRDefault="00E07C00" w:rsidP="004E2525">
      <w:pPr>
        <w:spacing w:after="0" w:line="360" w:lineRule="auto"/>
        <w:jc w:val="center"/>
        <w:rPr>
          <w:rFonts w:ascii="Traditional Arabic" w:eastAsia="Calibri" w:hAnsi="Traditional Arabic" w:cs="Traditional Arabic"/>
          <w:bCs/>
          <w:lang w:val="en-US"/>
        </w:rPr>
      </w:pPr>
    </w:p>
    <w:p w14:paraId="2F3AB059" w14:textId="5EC66A0A" w:rsidR="00E07C00" w:rsidRPr="004E2525" w:rsidRDefault="00E07C00" w:rsidP="00E07C00">
      <w:pPr>
        <w:spacing w:after="0" w:line="360" w:lineRule="auto"/>
        <w:jc w:val="center"/>
        <w:rPr>
          <w:rFonts w:ascii="Traditional Arabic" w:eastAsia="Calibri" w:hAnsi="Traditional Arabic" w:cs="Traditional Arabic"/>
          <w:bCs/>
          <w:lang w:val="en-US"/>
        </w:rPr>
      </w:pPr>
    </w:p>
    <w:p w14:paraId="03491635" w14:textId="02F8504F" w:rsidR="00223118" w:rsidRDefault="00223118" w:rsidP="00E07C00">
      <w:pPr>
        <w:spacing w:after="0" w:line="360" w:lineRule="auto"/>
        <w:jc w:val="center"/>
        <w:rPr>
          <w:rFonts w:ascii="Traditional Arabic" w:eastAsia="Calibri" w:hAnsi="Traditional Arabic" w:cs="Traditional Arabic"/>
          <w:bCs/>
        </w:rPr>
      </w:pPr>
    </w:p>
    <w:p w14:paraId="51E4472A" w14:textId="7E790B2B" w:rsidR="00E07C00" w:rsidRPr="00E07C00" w:rsidRDefault="00E07C00" w:rsidP="0030382C">
      <w:pPr>
        <w:spacing w:after="0" w:line="240" w:lineRule="auto"/>
        <w:jc w:val="center"/>
        <w:rPr>
          <w:rFonts w:ascii="Traditional Arabic" w:eastAsia="Calibri" w:hAnsi="Traditional Arabic" w:cs="Traditional Arabic"/>
          <w:bCs/>
          <w:lang w:val="en-US"/>
        </w:rPr>
      </w:pPr>
      <w:r w:rsidRPr="00E07C00">
        <w:rPr>
          <w:rFonts w:ascii="Traditional Arabic" w:eastAsia="Calibri" w:hAnsi="Traditional Arabic" w:cs="Traditional Arabic"/>
          <w:bCs/>
          <w:noProof/>
          <w:sz w:val="40"/>
          <w:szCs w:val="40"/>
          <w:lang w:eastAsia="tr-TR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393C1D66" wp14:editId="30765FA5">
                <wp:simplePos x="0" y="0"/>
                <wp:positionH relativeFrom="column">
                  <wp:posOffset>-220980</wp:posOffset>
                </wp:positionH>
                <wp:positionV relativeFrom="paragraph">
                  <wp:posOffset>84455</wp:posOffset>
                </wp:positionV>
                <wp:extent cx="1257300" cy="560070"/>
                <wp:effectExtent l="9525" t="11430" r="9525" b="19050"/>
                <wp:wrapNone/>
                <wp:docPr id="5570" name="Text Box 56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56007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C9B5E8"/>
                            </a:gs>
                            <a:gs pos="35001">
                              <a:srgbClr val="D9CBEE"/>
                            </a:gs>
                            <a:gs pos="100000">
                              <a:srgbClr val="F0EAF9"/>
                            </a:gs>
                          </a:gsLst>
                          <a:lin ang="16200000" scaled="1"/>
                        </a:gradFill>
                        <a:ln w="9525">
                          <a:solidFill>
                            <a:srgbClr val="8064A2">
                              <a:lumMod val="95000"/>
                              <a:lumOff val="0"/>
                            </a:srgb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</wps:spPr>
                      <wps:txbx>
                        <w:txbxContent>
                          <w:p w14:paraId="0279ADAE" w14:textId="24EDA96B" w:rsidR="00E07C00" w:rsidRPr="0030382C" w:rsidRDefault="0030382C" w:rsidP="00E07C00">
                            <w:pPr>
                              <w:spacing w:line="240" w:lineRule="auto"/>
                              <w:rPr>
                                <w:rFonts w:ascii="Traditional Arabic" w:hAnsi="Traditional Arabic" w:cs="Traditional Arabic"/>
                                <w:bCs/>
                                <w:sz w:val="26"/>
                                <w:szCs w:val="26"/>
                              </w:rPr>
                            </w:pPr>
                            <w:r w:rsidRPr="0030382C">
                              <w:rPr>
                                <w:rFonts w:ascii="Traditional Arabic" w:hAnsi="Traditional Arabic" w:cs="Traditional Arabic"/>
                                <w:bCs/>
                                <w:sz w:val="26"/>
                                <w:szCs w:val="26"/>
                                <w:rtl/>
                              </w:rPr>
                              <w:t>يكتب تاريخ مناقشة الرسالة بالشهر والسن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3C1D66" id="Text Box 5625" o:spid="_x0000_s1030" type="#_x0000_t202" style="position:absolute;left:0;text-align:left;margin-left:-17.4pt;margin-top:6.65pt;width:99pt;height:44.1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" fillcolor="#c9b5e8" strokecolor="#795d9c">
                <v:fill color2="#f0eaf9" rotate="t" angle="180" colors="0 #c9b5e8;22938f #d9cbee;1 #f0eaf9" focus="100%" type="gradient"/>
                <v:shadow on="t" color="black" opacity="24903f" origin=",.5" offset="0,.55556mm"/>
                <v:textbox>
                  <w:txbxContent>
                    <w:p w14:paraId="0279ADAE" w14:textId="24EDA96B" w:rsidR="00E07C00" w:rsidRPr="0030382C" w:rsidRDefault="0030382C" w:rsidP="00E07C00">
                      <w:pPr>
                        <w:spacing w:line="240" w:lineRule="auto"/>
                        <w:rPr>
                          <w:rFonts w:ascii="Traditional Arabic" w:hAnsi="Traditional Arabic" w:cs="Traditional Arabic"/>
                          <w:bCs/>
                          <w:sz w:val="26"/>
                          <w:szCs w:val="26"/>
                        </w:rPr>
                      </w:pPr>
                      <w:r w:rsidRPr="0030382C">
                        <w:rPr>
                          <w:rFonts w:ascii="Traditional Arabic" w:hAnsi="Traditional Arabic" w:cs="Traditional Arabic"/>
                          <w:bCs/>
                          <w:sz w:val="26"/>
                          <w:szCs w:val="26"/>
                          <w:rtl/>
                        </w:rPr>
                        <w:t>يكتب تاريخ مناقشة الرسالة بالشهر والسنة</w:t>
                      </w:r>
                    </w:p>
                  </w:txbxContent>
                </v:textbox>
              </v:shape>
            </w:pict>
          </mc:Fallback>
        </mc:AlternateContent>
      </w:r>
      <w:r w:rsidR="0030382C" w:rsidRPr="0030382C">
        <w:rPr>
          <w:rFonts w:ascii="Traditional Arabic" w:eastAsia="Calibri" w:hAnsi="Traditional Arabic" w:cs="Traditional Arabic"/>
          <w:bCs/>
          <w:sz w:val="40"/>
          <w:szCs w:val="40"/>
          <w:rtl/>
          <w:lang w:val="en-US"/>
        </w:rPr>
        <w:t>كارابوك</w:t>
      </w:r>
    </w:p>
    <w:p w14:paraId="44A96B94" w14:textId="0EA2B042" w:rsidR="00410D4C" w:rsidRDefault="004336FC" w:rsidP="00D5456A">
      <w:pPr>
        <w:pStyle w:val="Kapak"/>
        <w:rPr>
          <w:rFonts w:cs="Times New Roman"/>
          <w:b w:val="0"/>
          <w:szCs w:val="24"/>
        </w:rPr>
        <w:sectPr w:rsidR="00410D4C" w:rsidSect="00D5456A">
          <w:footerReference w:type="default" r:id="rId10"/>
          <w:footnotePr>
            <w:numFmt w:val="chicago"/>
          </w:footnotePr>
          <w:type w:val="oddPage"/>
          <w:pgSz w:w="11906" w:h="16838"/>
          <w:pgMar w:top="2835" w:right="1985" w:bottom="2835" w:left="1531" w:header="709" w:footer="709" w:gutter="0"/>
          <w:pgNumType w:start="1"/>
          <w:cols w:space="708"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12509B46" wp14:editId="02F00A6A">
                <wp:simplePos x="0" y="0"/>
                <wp:positionH relativeFrom="column">
                  <wp:posOffset>4336733</wp:posOffset>
                </wp:positionH>
                <wp:positionV relativeFrom="paragraph">
                  <wp:posOffset>1155384</wp:posOffset>
                </wp:positionV>
                <wp:extent cx="1800225" cy="0"/>
                <wp:effectExtent l="61913" t="33337" r="52387" b="33338"/>
                <wp:wrapNone/>
                <wp:docPr id="5593" name="AutoShape 56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16200000">
                          <a:off x="0" y="0"/>
                          <a:ext cx="1800225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 type="arrow" w="med" len="med"/>
                        </a:ln>
                        <a:effectLst>
                          <a:outerShdw dist="23000" dir="5400000" rotWithShape="0">
                            <a:srgbClr val="00000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79A27F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601" o:spid="_x0000_s1026" type="#_x0000_t32" style="position:absolute;margin-left:341.5pt;margin-top:91pt;width:141.75pt;height:0;rotation:-90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" strokecolor="#c0504d [3205]" strokeweight="3pt">
                <v:stroke endarrow="open"/>
                <v:shadow on="t" color="black" opacity="22936f" origin=",.5" offset="0,.63889mm"/>
              </v:shape>
            </w:pict>
          </mc:Fallback>
        </mc:AlternateContent>
      </w:r>
      <w:r w:rsidR="00223118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70DD9610" wp14:editId="632AFB51">
                <wp:simplePos x="0" y="0"/>
                <wp:positionH relativeFrom="column">
                  <wp:posOffset>-528955</wp:posOffset>
                </wp:positionH>
                <wp:positionV relativeFrom="paragraph">
                  <wp:posOffset>668753</wp:posOffset>
                </wp:positionV>
                <wp:extent cx="5683250" cy="1085850"/>
                <wp:effectExtent l="0" t="0" r="12700" b="19050"/>
                <wp:wrapNone/>
                <wp:docPr id="1" name="Yuvarlatılmış Dikdörtge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3250" cy="10858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64F16E" w14:textId="77777777" w:rsidR="00884ECD" w:rsidRPr="004A13B8" w:rsidRDefault="00884ECD" w:rsidP="00884ECD">
                            <w:pPr>
                              <w:bidi/>
                              <w:jc w:val="center"/>
                              <w:rPr>
                                <w:b/>
                                <w:bCs/>
                                <w:sz w:val="22"/>
                                <w:szCs w:val="28"/>
                              </w:rPr>
                            </w:pPr>
                            <w:r w:rsidRPr="004A13B8">
                              <w:rPr>
                                <w:rFonts w:hint="cs"/>
                                <w:b/>
                                <w:bCs/>
                                <w:sz w:val="22"/>
                                <w:szCs w:val="28"/>
                                <w:rtl/>
                              </w:rPr>
                              <w:t xml:space="preserve">يتوجب على الطلاب الناجحين في المناقشة - قبل الشروع في إجراءات طباعة الرسالة - إرسالها بشكلها النهائي إلى موظفي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22"/>
                                <w:szCs w:val="28"/>
                                <w:rtl/>
                              </w:rPr>
                              <w:t>معهد الدراسات العليا</w:t>
                            </w:r>
                            <w:r w:rsidRPr="004A13B8">
                              <w:rPr>
                                <w:rFonts w:hint="cs"/>
                                <w:b/>
                                <w:bCs/>
                                <w:sz w:val="22"/>
                                <w:szCs w:val="28"/>
                                <w:rtl/>
                              </w:rPr>
                              <w:t xml:space="preserve"> عبر الإيميل من أجل تدقيقها من الناحية الشكلية ونيل الموافقة على طباعتها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DD9610" id="Yuvarlatılmış Dikdörtgen 2" o:spid="_x0000_s1031" style="position:absolute;left:0;text-align:left;margin-left:-41.65pt;margin-top:52.65pt;width:447.5pt;height:85.5pt;z-index: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" fillcolor="white [3201]" strokecolor="#f79646 [3209]" strokeweight="2pt">
                <v:textbox>
                  <w:txbxContent>
                    <w:p w14:paraId="1764F16E" w14:textId="77777777" w:rsidR="00884ECD" w:rsidRPr="004A13B8" w:rsidRDefault="00884ECD" w:rsidP="00884ECD">
                      <w:pPr>
                        <w:bidi/>
                        <w:jc w:val="center"/>
                        <w:rPr>
                          <w:b/>
                          <w:bCs/>
                          <w:sz w:val="22"/>
                          <w:szCs w:val="28"/>
                        </w:rPr>
                      </w:pPr>
                      <w:r w:rsidRPr="004A13B8">
                        <w:rPr>
                          <w:rFonts w:hint="cs"/>
                          <w:b/>
                          <w:bCs/>
                          <w:sz w:val="22"/>
                          <w:szCs w:val="28"/>
                          <w:rtl/>
                        </w:rPr>
                        <w:t xml:space="preserve">يتوجب على الطلاب الناجحين في المناقشة - قبل الشروع في إجراءات طباعة الرسالة - إرسالها بشكلها النهائي إلى موظفي </w:t>
                      </w:r>
                      <w:r>
                        <w:rPr>
                          <w:rFonts w:hint="cs"/>
                          <w:b/>
                          <w:bCs/>
                          <w:sz w:val="22"/>
                          <w:szCs w:val="28"/>
                          <w:rtl/>
                        </w:rPr>
                        <w:t>معهد الدراسات العليا</w:t>
                      </w:r>
                      <w:r w:rsidRPr="004A13B8">
                        <w:rPr>
                          <w:rFonts w:hint="cs"/>
                          <w:b/>
                          <w:bCs/>
                          <w:sz w:val="22"/>
                          <w:szCs w:val="28"/>
                          <w:rtl/>
                        </w:rPr>
                        <w:t xml:space="preserve"> عبر الإيميل من أجل تدقيقها من الناحية الشكلية ونيل الموافقة على طباعتها. </w:t>
                      </w:r>
                    </w:p>
                  </w:txbxContent>
                </v:textbox>
              </v:roundrect>
            </w:pict>
          </mc:Fallback>
        </mc:AlternateContent>
      </w:r>
      <w:r w:rsidR="00E07C00" w:rsidRPr="00E07C00">
        <w:rPr>
          <w:rFonts w:ascii="Traditional Arabic" w:eastAsia="Calibri" w:hAnsi="Traditional Arabic" w:cs="Traditional Arabic"/>
          <w:b w:val="0"/>
          <w:bCs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141DF83D" wp14:editId="69ADE64E">
                <wp:simplePos x="0" y="0"/>
                <wp:positionH relativeFrom="column">
                  <wp:posOffset>1122045</wp:posOffset>
                </wp:positionH>
                <wp:positionV relativeFrom="paragraph">
                  <wp:posOffset>95885</wp:posOffset>
                </wp:positionV>
                <wp:extent cx="1080135" cy="0"/>
                <wp:effectExtent l="19050" t="114300" r="34290" b="142875"/>
                <wp:wrapNone/>
                <wp:docPr id="5569" name="AutoShape 56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80135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C0504D">
                              <a:lumMod val="100000"/>
                              <a:lumOff val="0"/>
                            </a:srgbClr>
                          </a:solidFill>
                          <a:round/>
                          <a:headEnd/>
                          <a:tailEnd type="arrow" w="med" len="med"/>
                        </a:ln>
                        <a:effectLst>
                          <a:outerShdw dist="23000" dir="5400000" rotWithShape="0">
                            <a:srgbClr val="00000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2A02C2" id="AutoShape 5622" o:spid="_x0000_s1026" type="#_x0000_t32" style="position:absolute;margin-left:88.35pt;margin-top:7.55pt;width:85.05pt;height:0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" strokecolor="#c0504d" strokeweight="3pt">
                <v:stroke endarrow="open"/>
                <v:shadow on="t" color="black" opacity="22936f" origin=",.5" offset="0,.63889mm"/>
              </v:shape>
            </w:pict>
          </mc:Fallback>
        </mc:AlternateContent>
      </w:r>
      <w:r w:rsidR="0030382C" w:rsidRPr="0030382C">
        <w:rPr>
          <w:rFonts w:ascii="Traditional Arabic" w:hAnsi="Traditional Arabic" w:cs="Traditional Arabic"/>
          <w:b w:val="0"/>
          <w:bCs/>
          <w:sz w:val="40"/>
          <w:szCs w:val="40"/>
          <w:rtl/>
        </w:rPr>
        <w:t xml:space="preserve"> </w:t>
      </w:r>
      <w:r w:rsidR="0030382C">
        <w:rPr>
          <w:rFonts w:ascii="Traditional Arabic" w:hAnsi="Traditional Arabic" w:cs="Traditional Arabic" w:hint="cs"/>
          <w:b w:val="0"/>
          <w:bCs/>
          <w:sz w:val="40"/>
          <w:szCs w:val="40"/>
          <w:rtl/>
        </w:rPr>
        <w:t>التاريخ</w:t>
      </w:r>
      <w:r w:rsidR="00D5456A" w:rsidRPr="00BB6AD5">
        <w:rPr>
          <w:noProof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3AC05BA1" wp14:editId="4C7892D0">
                <wp:simplePos x="0" y="0"/>
                <wp:positionH relativeFrom="column">
                  <wp:posOffset>5448300</wp:posOffset>
                </wp:positionH>
                <wp:positionV relativeFrom="paragraph">
                  <wp:posOffset>729615</wp:posOffset>
                </wp:positionV>
                <wp:extent cx="546206" cy="252095"/>
                <wp:effectExtent l="0" t="0" r="25400" b="52705"/>
                <wp:wrapNone/>
                <wp:docPr id="12" name="Metin Kutusu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206" cy="25209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C9B5E8"/>
                            </a:gs>
                            <a:gs pos="35001">
                              <a:srgbClr val="D9CBEE"/>
                            </a:gs>
                            <a:gs pos="100000">
                              <a:srgbClr val="F0EAF9"/>
                            </a:gs>
                          </a:gsLst>
                          <a:lin ang="16200000" scaled="1"/>
                        </a:gradFill>
                        <a:ln w="9525">
                          <a:solidFill>
                            <a:schemeClr val="accent4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</wps:spPr>
                      <wps:txbx>
                        <w:txbxContent>
                          <w:p w14:paraId="65C1BE23" w14:textId="77777777" w:rsidR="00D5456A" w:rsidRPr="00074EFA" w:rsidRDefault="00D5456A" w:rsidP="00D5456A">
                            <w:pPr>
                              <w:spacing w:line="240" w:lineRule="auto"/>
                              <w:rPr>
                                <w:rFonts w:ascii="Cambria" w:hAnsi="Cambria"/>
                                <w:b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>5</w:t>
                            </w:r>
                            <w:r w:rsidRPr="00074EFA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 xml:space="preserve"> 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C05BA1" id="_x0000_s1032" type="#_x0000_t202" style="position:absolute;left:0;text-align:left;margin-left:429pt;margin-top:57.45pt;width:43pt;height:19.8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" fillcolor="#c9b5e8" strokecolor="#795d9b [3047]">
                <v:fill color2="#f0eaf9" rotate="t" angle="180" colors="0 #c9b5e8;22938f #d9cbee;1 #f0eaf9" focus="100%" type="gradient"/>
                <v:shadow on="t" color="black" opacity="24903f" origin=",.5" offset="0,.55556mm"/>
                <v:textbox>
                  <w:txbxContent>
                    <w:p w14:paraId="65C1BE23" w14:textId="77777777" w:rsidR="00D5456A" w:rsidRPr="00074EFA" w:rsidRDefault="00D5456A" w:rsidP="00D5456A">
                      <w:pPr>
                        <w:spacing w:line="240" w:lineRule="auto"/>
                        <w:rPr>
                          <w:rFonts w:ascii="Cambria" w:hAnsi="Cambria"/>
                          <w:b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>5</w:t>
                      </w:r>
                      <w:r w:rsidRPr="00074EFA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 xml:space="preserve"> cm</w:t>
                      </w:r>
                    </w:p>
                  </w:txbxContent>
                </v:textbox>
              </v:shape>
            </w:pict>
          </mc:Fallback>
        </mc:AlternateContent>
      </w:r>
    </w:p>
    <w:p w14:paraId="4868AE77" w14:textId="6FD5E733" w:rsidR="00884ECD" w:rsidRDefault="001E5FA9" w:rsidP="00884ECD">
      <w:pPr>
        <w:rPr>
          <w:rFonts w:asciiTheme="majorBidi" w:hAnsiTheme="majorBidi" w:cstheme="majorBidi"/>
          <w:szCs w:val="24"/>
          <w:rtl/>
        </w:rPr>
      </w:pPr>
      <w:r w:rsidRPr="0006538D">
        <w:rPr>
          <w:rFonts w:ascii="Arial" w:eastAsia="Calibri" w:hAnsi="Arial" w:cs="Arial"/>
          <w:noProof/>
          <w:sz w:val="36"/>
          <w:lang w:eastAsia="tr-TR"/>
        </w:rPr>
        <w:lastRenderedPageBreak/>
        <w:drawing>
          <wp:anchor distT="0" distB="0" distL="114300" distR="114300" simplePos="0" relativeHeight="251660288" behindDoc="0" locked="0" layoutInCell="1" allowOverlap="1" wp14:anchorId="46EB8B2C" wp14:editId="10DCB433">
            <wp:simplePos x="0" y="0"/>
            <wp:positionH relativeFrom="column">
              <wp:posOffset>1806575</wp:posOffset>
            </wp:positionH>
            <wp:positionV relativeFrom="paragraph">
              <wp:posOffset>61595</wp:posOffset>
            </wp:positionV>
            <wp:extent cx="1716405" cy="1323975"/>
            <wp:effectExtent l="0" t="0" r="0" b="9525"/>
            <wp:wrapTopAndBottom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6405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6538D">
        <w:rPr>
          <w:rFonts w:ascii="Arial" w:eastAsia="Calibri" w:hAnsi="Arial" w:cs="Arial"/>
          <w:b/>
          <w:noProof/>
          <w:sz w:val="36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23424" behindDoc="0" locked="0" layoutInCell="1" allowOverlap="1" wp14:anchorId="1D91A054" wp14:editId="6BE3168A">
                <wp:simplePos x="0" y="0"/>
                <wp:positionH relativeFrom="column">
                  <wp:posOffset>4248150</wp:posOffset>
                </wp:positionH>
                <wp:positionV relativeFrom="paragraph">
                  <wp:posOffset>-727075</wp:posOffset>
                </wp:positionV>
                <wp:extent cx="504190" cy="252095"/>
                <wp:effectExtent l="0" t="0" r="10160" b="52705"/>
                <wp:wrapNone/>
                <wp:docPr id="5587" name="Metin Kutusu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190" cy="25209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C9B5E8"/>
                            </a:gs>
                            <a:gs pos="35001">
                              <a:srgbClr val="D9CBEE"/>
                            </a:gs>
                            <a:gs pos="100000">
                              <a:srgbClr val="F0EAF9"/>
                            </a:gs>
                          </a:gsLst>
                          <a:lin ang="16200000" scaled="1"/>
                        </a:gradFill>
                        <a:ln w="9525">
                          <a:solidFill>
                            <a:srgbClr val="8064A2">
                              <a:lumMod val="95000"/>
                              <a:lumOff val="0"/>
                            </a:srgb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</wps:spPr>
                      <wps:txbx>
                        <w:txbxContent>
                          <w:p w14:paraId="24B36578" w14:textId="77777777" w:rsidR="00884ECD" w:rsidRPr="00074EFA" w:rsidRDefault="00884ECD" w:rsidP="00884ECD">
                            <w:pPr>
                              <w:spacing w:line="240" w:lineRule="auto"/>
                              <w:rPr>
                                <w:rFonts w:ascii="Cambria" w:hAnsi="Cambria"/>
                                <w:b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>4</w:t>
                            </w:r>
                            <w:r w:rsidRPr="00074EFA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 xml:space="preserve"> 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91A054" id="_x0000_s1033" type="#_x0000_t202" style="position:absolute;margin-left:334.5pt;margin-top:-57.25pt;width:39.7pt;height:19.85pt;z-index: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" fillcolor="#c9b5e8" strokecolor="#795d9c">
                <v:fill color2="#f0eaf9" rotate="t" angle="180" colors="0 #c9b5e8;22938f #d9cbee;1 #f0eaf9" focus="100%" type="gradient"/>
                <v:shadow on="t" color="black" opacity="24903f" origin=",.5" offset="0,.55556mm"/>
                <v:textbox>
                  <w:txbxContent>
                    <w:p w14:paraId="24B36578" w14:textId="77777777" w:rsidR="00884ECD" w:rsidRPr="00074EFA" w:rsidRDefault="00884ECD" w:rsidP="00884ECD">
                      <w:pPr>
                        <w:spacing w:line="240" w:lineRule="auto"/>
                        <w:rPr>
                          <w:rFonts w:ascii="Cambria" w:hAnsi="Cambria"/>
                          <w:b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>4</w:t>
                      </w:r>
                      <w:r w:rsidRPr="00074EFA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 xml:space="preserve"> cm</w:t>
                      </w:r>
                    </w:p>
                  </w:txbxContent>
                </v:textbox>
              </v:shape>
            </w:pict>
          </mc:Fallback>
        </mc:AlternateContent>
      </w:r>
      <w:r w:rsidRPr="0006538D">
        <w:rPr>
          <w:rFonts w:ascii="Arial" w:eastAsia="Calibri" w:hAnsi="Arial" w:cs="Arial"/>
          <w:b/>
          <w:noProof/>
          <w:sz w:val="36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10112" behindDoc="0" locked="0" layoutInCell="1" allowOverlap="1" wp14:anchorId="4E9DC7B8" wp14:editId="3F6C1169">
                <wp:simplePos x="0" y="0"/>
                <wp:positionH relativeFrom="column">
                  <wp:posOffset>3420745</wp:posOffset>
                </wp:positionH>
                <wp:positionV relativeFrom="paragraph">
                  <wp:posOffset>-1282065</wp:posOffset>
                </wp:positionV>
                <wp:extent cx="381000" cy="1310020"/>
                <wp:effectExtent l="0" t="19050" r="19050" b="61595"/>
                <wp:wrapNone/>
                <wp:docPr id="5585" name="Sol Ayraç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>
                          <a:off x="0" y="0"/>
                          <a:ext cx="381000" cy="1310020"/>
                        </a:xfrm>
                        <a:prstGeom prst="leftBrace">
                          <a:avLst>
                            <a:gd name="adj1" fmla="val 72303"/>
                            <a:gd name="adj2" fmla="val 46324"/>
                          </a:avLst>
                        </a:prstGeom>
                        <a:noFill/>
                        <a:ln w="38100">
                          <a:solidFill>
                            <a:srgbClr val="C0504D">
                              <a:lumMod val="100000"/>
                              <a:lumOff val="0"/>
                            </a:srgbClr>
                          </a:solidFill>
                          <a:round/>
                          <a:headEnd/>
                          <a:tailEnd/>
                        </a:ln>
                        <a:effectLst>
                          <a:outerShdw dist="23000" dir="5400000" rotWithShape="0">
                            <a:srgbClr val="00000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BCD12F" id="Sol Ayraç 207" o:spid="_x0000_s1026" type="#_x0000_t87" style="position:absolute;margin-left:269.35pt;margin-top:-100.95pt;width:30pt;height:103.15pt;flip:x;z-index: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" adj="4542,10006" strokecolor="#c0504d" strokeweight="3pt">
                <v:shadow on="t" color="black" opacity="22936f" origin=",.5" offset="0,.63889mm"/>
              </v:shape>
            </w:pict>
          </mc:Fallback>
        </mc:AlternateContent>
      </w:r>
      <w:r w:rsidR="00260B45" w:rsidRPr="0006538D">
        <w:rPr>
          <w:rFonts w:ascii="Arial" w:eastAsia="Calibri" w:hAnsi="Arial" w:cs="Arial"/>
          <w:noProof/>
          <w:sz w:val="36"/>
          <w:lang w:eastAsia="tr-TR"/>
        </w:rPr>
        <mc:AlternateContent>
          <mc:Choice Requires="wps">
            <w:drawing>
              <wp:anchor distT="0" distB="0" distL="114300" distR="114300" simplePos="0" relativeHeight="251596800" behindDoc="0" locked="0" layoutInCell="1" allowOverlap="1" wp14:anchorId="524AE882" wp14:editId="164ED128">
                <wp:simplePos x="0" y="0"/>
                <wp:positionH relativeFrom="column">
                  <wp:posOffset>-1262380</wp:posOffset>
                </wp:positionH>
                <wp:positionV relativeFrom="paragraph">
                  <wp:posOffset>-593725</wp:posOffset>
                </wp:positionV>
                <wp:extent cx="3448050" cy="838200"/>
                <wp:effectExtent l="57150" t="38100" r="76200" b="95250"/>
                <wp:wrapNone/>
                <wp:docPr id="5586" name="Metin Kutusu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48050" cy="8382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8064A2">
                                <a:tint val="50000"/>
                                <a:satMod val="300000"/>
                              </a:srgbClr>
                            </a:gs>
                            <a:gs pos="35000">
                              <a:srgbClr val="8064A2">
                                <a:tint val="37000"/>
                                <a:satMod val="300000"/>
                              </a:srgbClr>
                            </a:gs>
                            <a:gs pos="100000">
                              <a:srgbClr val="8064A2">
                                <a:tint val="15000"/>
                                <a:satMod val="350000"/>
                              </a:srgbClr>
                            </a:gs>
                          </a:gsLst>
                          <a:lin ang="16200000" scaled="1"/>
                        </a:gradFill>
                        <a:ln w="9525" cap="flat" cmpd="sng" algn="ctr">
                          <a:solidFill>
                            <a:srgbClr val="8064A2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14:paraId="07B42366" w14:textId="77777777" w:rsidR="00884ECD" w:rsidRPr="00BB6AD5" w:rsidRDefault="00884ECD" w:rsidP="00884ECD">
                            <w:pPr>
                              <w:spacing w:line="240" w:lineRule="auto"/>
                              <w:jc w:val="center"/>
                              <w:rPr>
                                <w:rFonts w:ascii="Cambria" w:hAnsi="Cambria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color w:val="FF0000"/>
                                <w:sz w:val="40"/>
                                <w:szCs w:val="40"/>
                              </w:rPr>
                              <w:t>DIŞ</w:t>
                            </w:r>
                            <w:r w:rsidRPr="00BB6AD5">
                              <w:rPr>
                                <w:rFonts w:ascii="Cambria" w:hAnsi="Cambria"/>
                                <w:b/>
                                <w:color w:val="FF0000"/>
                                <w:sz w:val="40"/>
                                <w:szCs w:val="40"/>
                              </w:rPr>
                              <w:t xml:space="preserve"> KAPAK</w:t>
                            </w:r>
                          </w:p>
                          <w:p w14:paraId="24BEA496" w14:textId="77777777" w:rsidR="00884ECD" w:rsidRDefault="00884ECD" w:rsidP="00884ECD">
                            <w:pPr>
                              <w:spacing w:line="240" w:lineRule="auto"/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40BCC3E1" w14:textId="77777777" w:rsidR="00884ECD" w:rsidRPr="00074EFA" w:rsidRDefault="00884ECD" w:rsidP="00884ECD">
                            <w:pPr>
                              <w:spacing w:line="240" w:lineRule="auto"/>
                              <w:rPr>
                                <w:rFonts w:ascii="Cambria" w:hAnsi="Cambria"/>
                                <w:b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ŞEKİLLERİ VE </w:t>
                            </w:r>
                            <w:r w:rsidRPr="00074EFA">
                              <w:rPr>
                                <w:rFonts w:ascii="Cambria" w:hAnsi="Cambria"/>
                                <w:b/>
                                <w:color w:val="FF0000"/>
                                <w:sz w:val="20"/>
                                <w:szCs w:val="20"/>
                              </w:rPr>
                              <w:t>NOTLARI ÇIKTI ALMADAN ÖNCE SİLİNİZ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AE882" id="_x0000_s1034" type="#_x0000_t202" style="position:absolute;margin-left:-99.4pt;margin-top:-46.75pt;width:271.5pt;height:66pt;z-index:25159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" fillcolor="#c9b5e8" strokecolor="#7d60a0">
                <v:fill color2="#f0eaf9" rotate="t" angle="180" colors="0 #c9b5e8;22938f #d9cbee;1 #f0eaf9" focus="100%" type="gradient"/>
                <v:shadow on="t" color="black" opacity="24903f" origin=",.5" offset="0,.55556mm"/>
                <v:path arrowok="t"/>
                <v:textbox>
                  <w:txbxContent>
                    <w:p w14:paraId="07B42366" w14:textId="77777777" w:rsidR="00884ECD" w:rsidRPr="00BB6AD5" w:rsidRDefault="00884ECD" w:rsidP="00884ECD">
                      <w:pPr>
                        <w:spacing w:line="240" w:lineRule="auto"/>
                        <w:jc w:val="center"/>
                        <w:rPr>
                          <w:rFonts w:ascii="Cambria" w:hAnsi="Cambria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Cambria" w:hAnsi="Cambria"/>
                          <w:b/>
                          <w:color w:val="FF0000"/>
                          <w:sz w:val="40"/>
                          <w:szCs w:val="40"/>
                        </w:rPr>
                        <w:t>DIŞ</w:t>
                      </w:r>
                      <w:r w:rsidRPr="00BB6AD5">
                        <w:rPr>
                          <w:rFonts w:ascii="Cambria" w:hAnsi="Cambria"/>
                          <w:b/>
                          <w:color w:val="FF0000"/>
                          <w:sz w:val="40"/>
                          <w:szCs w:val="40"/>
                        </w:rPr>
                        <w:t xml:space="preserve"> KAPAK</w:t>
                      </w:r>
                    </w:p>
                    <w:p w14:paraId="24BEA496" w14:textId="77777777" w:rsidR="00884ECD" w:rsidRDefault="00884ECD" w:rsidP="00884ECD">
                      <w:pPr>
                        <w:spacing w:line="240" w:lineRule="auto"/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</w:pPr>
                    </w:p>
                    <w:p w14:paraId="40BCC3E1" w14:textId="77777777" w:rsidR="00884ECD" w:rsidRPr="00074EFA" w:rsidRDefault="00884ECD" w:rsidP="00884ECD">
                      <w:pPr>
                        <w:spacing w:line="240" w:lineRule="auto"/>
                        <w:rPr>
                          <w:rFonts w:ascii="Cambria" w:hAnsi="Cambria"/>
                          <w:b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/>
                          <w:b/>
                          <w:color w:val="FF0000"/>
                          <w:sz w:val="20"/>
                          <w:szCs w:val="20"/>
                        </w:rPr>
                        <w:t xml:space="preserve">ŞEKİLLERİ VE </w:t>
                      </w:r>
                      <w:r w:rsidRPr="00074EFA">
                        <w:rPr>
                          <w:rFonts w:ascii="Cambria" w:hAnsi="Cambria"/>
                          <w:b/>
                          <w:color w:val="FF0000"/>
                          <w:sz w:val="20"/>
                          <w:szCs w:val="20"/>
                        </w:rPr>
                        <w:t>NOTLARI ÇIKTI ALMADAN ÖNCE SİLİNİZ!</w:t>
                      </w:r>
                    </w:p>
                  </w:txbxContent>
                </v:textbox>
              </v:shape>
            </w:pict>
          </mc:Fallback>
        </mc:AlternateContent>
      </w:r>
    </w:p>
    <w:p w14:paraId="7A6237DA" w14:textId="08818C52" w:rsidR="00884ECD" w:rsidRPr="0006538D" w:rsidRDefault="00884ECD" w:rsidP="00884ECD">
      <w:pPr>
        <w:spacing w:after="0" w:line="240" w:lineRule="auto"/>
        <w:jc w:val="center"/>
        <w:rPr>
          <w:rFonts w:ascii="Arial" w:eastAsia="Calibri" w:hAnsi="Arial" w:cs="Arial"/>
          <w:b/>
          <w:sz w:val="36"/>
          <w:szCs w:val="24"/>
          <w:lang w:val="en-US"/>
        </w:rPr>
      </w:pPr>
    </w:p>
    <w:p w14:paraId="25059744" w14:textId="77777777" w:rsidR="00884ECD" w:rsidRPr="0006538D" w:rsidRDefault="00000000" w:rsidP="00884ECD">
      <w:pPr>
        <w:spacing w:after="0" w:line="240" w:lineRule="auto"/>
        <w:jc w:val="center"/>
        <w:rPr>
          <w:rFonts w:ascii="Arial" w:eastAsia="Calibri" w:hAnsi="Arial" w:cs="Arial"/>
          <w:b/>
          <w:sz w:val="36"/>
          <w:lang w:val="en-US"/>
        </w:rPr>
      </w:pPr>
      <w:sdt>
        <w:sdtPr>
          <w:rPr>
            <w:rFonts w:ascii="Arial" w:eastAsia="Calibri" w:hAnsi="Arial" w:cs="Arial"/>
            <w:b/>
            <w:sz w:val="36"/>
            <w:szCs w:val="24"/>
            <w:lang w:val="en-US"/>
          </w:rPr>
          <w:alias w:val="TEZ BAŞLIĞINI BÜYÜK HARFLERLE BURAYA YAZINIZ"/>
          <w:tag w:val="TEZ BAŞLIĞINI BÜYÜK HARFLERLE BURAYA YAZINIZ"/>
          <w:id w:val="-521239859"/>
          <w:placeholder>
            <w:docPart w:val="7FB9739824E24B7386E8A9D058AB6D1E"/>
          </w:placeholder>
        </w:sdtPr>
        <w:sdtEndPr>
          <w:rPr>
            <w:color w:val="FF0000"/>
          </w:rPr>
        </w:sdtEndPr>
        <w:sdtContent>
          <w:r w:rsidR="00884ECD" w:rsidRPr="0006538D">
            <w:rPr>
              <w:rFonts w:ascii="Arial" w:eastAsia="Calibri" w:hAnsi="Arial" w:cs="Arial"/>
              <w:b/>
              <w:color w:val="FF0000"/>
              <w:sz w:val="36"/>
              <w:szCs w:val="24"/>
              <w:lang w:val="en-US"/>
            </w:rPr>
            <w:t>TEZ BAŞLIĞINI BURAYA YAZINIZ</w:t>
          </w:r>
        </w:sdtContent>
      </w:sdt>
      <w:r w:rsidR="00884ECD" w:rsidRPr="0006538D">
        <w:rPr>
          <w:rFonts w:ascii="Arial" w:eastAsia="Calibri" w:hAnsi="Arial" w:cs="Arial"/>
          <w:b/>
          <w:sz w:val="36"/>
        </w:rPr>
        <w:t xml:space="preserve"> </w:t>
      </w:r>
    </w:p>
    <w:p w14:paraId="6288C2EC" w14:textId="77777777" w:rsidR="00884ECD" w:rsidRPr="0006538D" w:rsidRDefault="00884ECD" w:rsidP="00884ECD">
      <w:pPr>
        <w:spacing w:after="0" w:line="240" w:lineRule="auto"/>
        <w:jc w:val="center"/>
        <w:rPr>
          <w:rFonts w:ascii="Arial" w:eastAsia="Calibri" w:hAnsi="Arial" w:cs="Arial"/>
          <w:b/>
          <w:sz w:val="36"/>
          <w:lang w:val="en-US"/>
        </w:rPr>
      </w:pPr>
    </w:p>
    <w:p w14:paraId="33AAD2EB" w14:textId="2BE5743E" w:rsidR="00884ECD" w:rsidRDefault="00884ECD" w:rsidP="00884ECD">
      <w:pPr>
        <w:spacing w:after="0" w:line="240" w:lineRule="auto"/>
        <w:jc w:val="center"/>
        <w:rPr>
          <w:rFonts w:ascii="Arial" w:eastAsia="Calibri" w:hAnsi="Arial" w:cs="Arial"/>
          <w:b/>
          <w:sz w:val="36"/>
          <w:lang w:val="en-US"/>
        </w:rPr>
      </w:pPr>
    </w:p>
    <w:p w14:paraId="1CA92EAA" w14:textId="216FF5D1" w:rsidR="00D90D2F" w:rsidRDefault="00D90D2F" w:rsidP="00884ECD">
      <w:pPr>
        <w:spacing w:after="0" w:line="240" w:lineRule="auto"/>
        <w:jc w:val="center"/>
        <w:rPr>
          <w:rFonts w:ascii="Arial" w:eastAsia="Calibri" w:hAnsi="Arial" w:cs="Arial"/>
          <w:b/>
          <w:sz w:val="36"/>
          <w:lang w:val="en-US"/>
        </w:rPr>
      </w:pPr>
    </w:p>
    <w:p w14:paraId="4EAA3459" w14:textId="77777777" w:rsidR="00D90D2F" w:rsidRPr="0006538D" w:rsidRDefault="00D90D2F" w:rsidP="00884ECD">
      <w:pPr>
        <w:spacing w:after="0" w:line="240" w:lineRule="auto"/>
        <w:jc w:val="center"/>
        <w:rPr>
          <w:rFonts w:ascii="Arial" w:eastAsia="Calibri" w:hAnsi="Arial" w:cs="Arial"/>
          <w:b/>
          <w:sz w:val="36"/>
          <w:lang w:val="en-US"/>
        </w:rPr>
      </w:pPr>
    </w:p>
    <w:p w14:paraId="3B6A4C86" w14:textId="77777777" w:rsidR="00884ECD" w:rsidRPr="0006538D" w:rsidRDefault="00884ECD" w:rsidP="00884ECD">
      <w:pPr>
        <w:spacing w:after="0" w:line="240" w:lineRule="auto"/>
        <w:jc w:val="center"/>
        <w:rPr>
          <w:rFonts w:ascii="Arial" w:eastAsia="Calibri" w:hAnsi="Arial" w:cs="Arial"/>
          <w:b/>
          <w:sz w:val="36"/>
          <w:lang w:val="en-US"/>
        </w:rPr>
      </w:pPr>
    </w:p>
    <w:p w14:paraId="28AAC4E2" w14:textId="77777777" w:rsidR="00D90D2F" w:rsidRPr="0006538D" w:rsidRDefault="00D90D2F" w:rsidP="00D90D2F">
      <w:pPr>
        <w:spacing w:after="0" w:line="240" w:lineRule="auto"/>
        <w:jc w:val="center"/>
        <w:rPr>
          <w:rFonts w:ascii="Arial" w:eastAsia="Calibri" w:hAnsi="Arial" w:cs="Arial"/>
          <w:b/>
          <w:sz w:val="36"/>
          <w:lang w:val="en-US"/>
        </w:rPr>
      </w:pPr>
      <w:r w:rsidRPr="0006538D">
        <w:rPr>
          <w:rFonts w:ascii="Arial" w:eastAsia="Calibri" w:hAnsi="Arial" w:cs="Arial"/>
          <w:b/>
          <w:sz w:val="36"/>
        </w:rPr>
        <w:t xml:space="preserve">  </w:t>
      </w:r>
      <w:sdt>
        <w:sdtPr>
          <w:rPr>
            <w:rFonts w:ascii="Arial" w:eastAsia="Calibri" w:hAnsi="Arial" w:cs="Arial"/>
            <w:b/>
            <w:color w:val="FF0000"/>
            <w:sz w:val="36"/>
            <w:szCs w:val="24"/>
            <w:lang w:val="en-US"/>
          </w:rPr>
          <w:alias w:val="Tez Yılı (Örnek:2019)"/>
          <w:tag w:val="Tez Yılı Şeçiniz"/>
          <w:id w:val="920141281"/>
          <w:placeholder>
            <w:docPart w:val="E317648F8DC64426A3FA7E9694A1C6CD"/>
          </w:placeholder>
          <w:comboBox>
            <w:listItem w:displayText="Programı Seçin" w:value="Programı Seçin"/>
            <w:listItem w:displayText="2019" w:value="2019"/>
            <w:listItem w:displayText="2020" w:value="2020"/>
            <w:listItem w:displayText="2021" w:value="2021"/>
          </w:comboBox>
        </w:sdtPr>
        <w:sdtContent>
          <w:r w:rsidRPr="0006538D">
            <w:rPr>
              <w:rFonts w:ascii="Arial" w:eastAsia="Calibri" w:hAnsi="Arial" w:cs="Arial"/>
              <w:b/>
              <w:color w:val="FF0000"/>
              <w:sz w:val="36"/>
              <w:szCs w:val="24"/>
              <w:lang w:val="en-US"/>
            </w:rPr>
            <w:t>YIL</w:t>
          </w:r>
        </w:sdtContent>
      </w:sdt>
    </w:p>
    <w:p w14:paraId="3A4FE426" w14:textId="77777777" w:rsidR="00D90D2F" w:rsidRPr="0006538D" w:rsidRDefault="00000000" w:rsidP="00D90D2F">
      <w:pPr>
        <w:spacing w:after="0" w:line="240" w:lineRule="auto"/>
        <w:jc w:val="center"/>
        <w:rPr>
          <w:rFonts w:ascii="Arial" w:eastAsia="Calibri" w:hAnsi="Arial" w:cs="Arial"/>
          <w:b/>
          <w:sz w:val="36"/>
          <w:lang w:val="en-US"/>
        </w:rPr>
      </w:pPr>
      <w:sdt>
        <w:sdtPr>
          <w:rPr>
            <w:rFonts w:ascii="Arial" w:eastAsia="Calibri" w:hAnsi="Arial" w:cs="Arial"/>
            <w:b/>
            <w:color w:val="FF0000"/>
            <w:sz w:val="36"/>
            <w:szCs w:val="24"/>
            <w:lang w:val="en-US"/>
          </w:rPr>
          <w:alias w:val="Tez derecesi (Örnek:DOKTORA TEZİ)"/>
          <w:tag w:val="Tez derecesi"/>
          <w:id w:val="-1239250856"/>
          <w:placeholder>
            <w:docPart w:val="06D4D53257E44FCE84009FA8C5F4FF69"/>
          </w:placeholder>
          <w:comboBox>
            <w:listItem w:displayText="Programı Seçin" w:value="Programı Seçin"/>
            <w:listItem w:displayText="YÜKSEK LİSANS TEZİ" w:value="YÜKSEK LİSANS TEZİ"/>
            <w:listItem w:displayText="DOKTORA TEZİ" w:value="DOKTORA TEZİ"/>
          </w:comboBox>
        </w:sdtPr>
        <w:sdtContent>
          <w:r w:rsidR="00D90D2F" w:rsidRPr="0006538D">
            <w:rPr>
              <w:rFonts w:ascii="Arial" w:eastAsia="Calibri" w:hAnsi="Arial" w:cs="Arial"/>
              <w:b/>
              <w:color w:val="FF0000"/>
              <w:sz w:val="36"/>
              <w:szCs w:val="24"/>
              <w:lang w:val="en-US"/>
            </w:rPr>
            <w:t>TEZ DERECESİ</w:t>
          </w:r>
        </w:sdtContent>
      </w:sdt>
    </w:p>
    <w:p w14:paraId="25F05BAD" w14:textId="77777777" w:rsidR="00D90D2F" w:rsidRPr="0006538D" w:rsidRDefault="00000000" w:rsidP="00D90D2F">
      <w:pPr>
        <w:spacing w:after="0" w:line="240" w:lineRule="auto"/>
        <w:jc w:val="center"/>
        <w:rPr>
          <w:rFonts w:ascii="Arial" w:eastAsia="Calibri" w:hAnsi="Arial" w:cs="Arial"/>
          <w:b/>
          <w:sz w:val="36"/>
          <w:lang w:val="en-US"/>
        </w:rPr>
      </w:pPr>
      <w:sdt>
        <w:sdtPr>
          <w:rPr>
            <w:rFonts w:ascii="Arial" w:eastAsia="Calibri" w:hAnsi="Arial" w:cs="Arial"/>
            <w:b/>
            <w:sz w:val="36"/>
            <w:szCs w:val="24"/>
            <w:lang w:val="en-US"/>
          </w:rPr>
          <w:alias w:val="Anabilim Dalınızı Büyük Harflerle Yazınız (Örnek: MAKİNE MÜHENDİSLİĞİ)"/>
          <w:tag w:val="Anabilim Dalı"/>
          <w:id w:val="-1696466537"/>
          <w:placeholder>
            <w:docPart w:val="EF04225F967E4BFD835A3331D9A61DBB"/>
          </w:placeholder>
        </w:sdtPr>
        <w:sdtContent>
          <w:r w:rsidR="00D90D2F" w:rsidRPr="0006538D">
            <w:rPr>
              <w:rFonts w:ascii="Arial" w:eastAsia="Calibri" w:hAnsi="Arial" w:cs="Arial"/>
              <w:b/>
              <w:color w:val="FF0000"/>
              <w:sz w:val="36"/>
              <w:szCs w:val="24"/>
              <w:lang w:val="en-US"/>
            </w:rPr>
            <w:t>ANABİLİM DALINIZ</w:t>
          </w:r>
        </w:sdtContent>
      </w:sdt>
    </w:p>
    <w:p w14:paraId="780691A2" w14:textId="2368B50C" w:rsidR="00884ECD" w:rsidRDefault="00884ECD" w:rsidP="00884ECD">
      <w:pPr>
        <w:spacing w:after="0" w:line="240" w:lineRule="auto"/>
        <w:jc w:val="center"/>
        <w:rPr>
          <w:rFonts w:ascii="Arial" w:eastAsia="Calibri" w:hAnsi="Arial" w:cs="Arial"/>
          <w:b/>
          <w:sz w:val="36"/>
          <w:lang w:val="en-US"/>
        </w:rPr>
      </w:pPr>
    </w:p>
    <w:p w14:paraId="02F65D76" w14:textId="406C3203" w:rsidR="00D90D2F" w:rsidRDefault="00D90D2F" w:rsidP="00884ECD">
      <w:pPr>
        <w:spacing w:after="0" w:line="240" w:lineRule="auto"/>
        <w:jc w:val="center"/>
        <w:rPr>
          <w:rFonts w:ascii="Arial" w:eastAsia="Calibri" w:hAnsi="Arial" w:cs="Arial"/>
          <w:b/>
          <w:sz w:val="36"/>
          <w:lang w:val="en-US"/>
        </w:rPr>
      </w:pPr>
    </w:p>
    <w:p w14:paraId="11C77523" w14:textId="77777777" w:rsidR="00D90D2F" w:rsidRPr="0006538D" w:rsidRDefault="00D90D2F" w:rsidP="00884ECD">
      <w:pPr>
        <w:spacing w:after="0" w:line="240" w:lineRule="auto"/>
        <w:jc w:val="center"/>
        <w:rPr>
          <w:rFonts w:ascii="Arial" w:eastAsia="Calibri" w:hAnsi="Arial" w:cs="Arial"/>
          <w:b/>
          <w:sz w:val="36"/>
          <w:lang w:val="en-US"/>
        </w:rPr>
      </w:pPr>
    </w:p>
    <w:p w14:paraId="2F0DF5B4" w14:textId="77777777" w:rsidR="00884ECD" w:rsidRPr="0006538D" w:rsidRDefault="00884ECD" w:rsidP="00884ECD">
      <w:pPr>
        <w:spacing w:after="0" w:line="240" w:lineRule="auto"/>
        <w:jc w:val="center"/>
        <w:rPr>
          <w:rFonts w:ascii="Arial" w:eastAsia="Calibri" w:hAnsi="Arial" w:cs="Arial"/>
          <w:b/>
          <w:sz w:val="36"/>
          <w:lang w:val="en-US"/>
        </w:rPr>
      </w:pPr>
    </w:p>
    <w:p w14:paraId="4597CBFD" w14:textId="77777777" w:rsidR="00884ECD" w:rsidRPr="0006538D" w:rsidRDefault="00000000" w:rsidP="00884ECD">
      <w:pPr>
        <w:spacing w:after="0" w:line="240" w:lineRule="auto"/>
        <w:jc w:val="center"/>
        <w:rPr>
          <w:rFonts w:ascii="Arial" w:eastAsia="Calibri" w:hAnsi="Arial" w:cs="Arial"/>
          <w:b/>
          <w:sz w:val="36"/>
          <w:szCs w:val="24"/>
          <w:lang w:val="en-US"/>
        </w:rPr>
      </w:pPr>
      <w:sdt>
        <w:sdtPr>
          <w:rPr>
            <w:rFonts w:ascii="Arial" w:eastAsia="Calibri" w:hAnsi="Arial" w:cs="Arial"/>
            <w:b/>
            <w:sz w:val="36"/>
            <w:szCs w:val="24"/>
            <w:lang w:val="en-US"/>
          </w:rPr>
          <w:alias w:val="Adınızı küçük SOYADINIZI BÜYÜK YAZINIZ (Ör: Sinan KAPTAN) "/>
          <w:tag w:val="Adınızı küçük SOYADINIZI BÜYÜK YAZINIZ (Ör: Sinan KAPTAN) "/>
          <w:id w:val="-1606259481"/>
          <w:placeholder>
            <w:docPart w:val="6918CFC5F90F4E709E2A993E81E55D97"/>
          </w:placeholder>
        </w:sdtPr>
        <w:sdtContent>
          <w:proofErr w:type="spellStart"/>
          <w:r w:rsidR="00884ECD" w:rsidRPr="0006538D">
            <w:rPr>
              <w:rFonts w:ascii="Arial" w:eastAsia="Calibri" w:hAnsi="Arial" w:cs="Arial"/>
              <w:b/>
              <w:color w:val="FF0000"/>
              <w:sz w:val="36"/>
              <w:szCs w:val="24"/>
              <w:lang w:val="en-US"/>
            </w:rPr>
            <w:t>Adınız</w:t>
          </w:r>
          <w:proofErr w:type="spellEnd"/>
          <w:r w:rsidR="00884ECD" w:rsidRPr="0006538D">
            <w:rPr>
              <w:rFonts w:ascii="Arial" w:eastAsia="Calibri" w:hAnsi="Arial" w:cs="Arial"/>
              <w:b/>
              <w:color w:val="FF0000"/>
              <w:sz w:val="36"/>
              <w:szCs w:val="24"/>
              <w:lang w:val="en-US"/>
            </w:rPr>
            <w:t xml:space="preserve"> SOYADINIZ</w:t>
          </w:r>
        </w:sdtContent>
      </w:sdt>
      <w:r w:rsidR="00884ECD" w:rsidRPr="0006538D">
        <w:rPr>
          <w:rFonts w:ascii="Arial" w:eastAsia="Calibri" w:hAnsi="Arial" w:cs="Arial"/>
          <w:b/>
          <w:sz w:val="36"/>
          <w:szCs w:val="24"/>
          <w:lang w:val="en-US"/>
        </w:rPr>
        <w:t xml:space="preserve"> </w:t>
      </w:r>
    </w:p>
    <w:p w14:paraId="6B797B54" w14:textId="77777777" w:rsidR="00884ECD" w:rsidRPr="0006538D" w:rsidRDefault="00884ECD" w:rsidP="00884ECD">
      <w:pPr>
        <w:spacing w:after="0" w:line="240" w:lineRule="auto"/>
        <w:jc w:val="center"/>
        <w:rPr>
          <w:rFonts w:ascii="Arial" w:eastAsia="Calibri" w:hAnsi="Arial" w:cs="Arial"/>
          <w:b/>
          <w:sz w:val="36"/>
          <w:lang w:val="en-US"/>
        </w:rPr>
      </w:pPr>
    </w:p>
    <w:p w14:paraId="2E7D3E3A" w14:textId="77777777" w:rsidR="00884ECD" w:rsidRPr="0006538D" w:rsidRDefault="00884ECD" w:rsidP="00884ECD">
      <w:pPr>
        <w:spacing w:after="0" w:line="240" w:lineRule="auto"/>
        <w:jc w:val="center"/>
        <w:rPr>
          <w:rFonts w:ascii="Arial" w:eastAsia="Calibri" w:hAnsi="Arial" w:cs="Arial"/>
          <w:b/>
          <w:sz w:val="36"/>
          <w:lang w:val="en-US"/>
        </w:rPr>
      </w:pPr>
    </w:p>
    <w:p w14:paraId="2964C649" w14:textId="77777777" w:rsidR="00884ECD" w:rsidRPr="0006538D" w:rsidRDefault="00884ECD" w:rsidP="00884ECD">
      <w:pPr>
        <w:spacing w:after="0" w:line="240" w:lineRule="auto"/>
        <w:jc w:val="center"/>
        <w:rPr>
          <w:rFonts w:ascii="Arial" w:eastAsia="Calibri" w:hAnsi="Arial" w:cs="Arial"/>
          <w:b/>
          <w:sz w:val="36"/>
          <w:lang w:val="en-US"/>
        </w:rPr>
      </w:pPr>
    </w:p>
    <w:p w14:paraId="59FDA439" w14:textId="7D53E71F" w:rsidR="00884ECD" w:rsidRPr="0006538D" w:rsidRDefault="00884ECD" w:rsidP="00884ECD">
      <w:pPr>
        <w:spacing w:after="0" w:line="240" w:lineRule="auto"/>
        <w:jc w:val="center"/>
        <w:rPr>
          <w:rFonts w:ascii="Arial" w:eastAsia="Calibri" w:hAnsi="Arial" w:cs="Arial"/>
          <w:b/>
          <w:sz w:val="36"/>
          <w:szCs w:val="24"/>
          <w:lang w:val="en-US"/>
        </w:rPr>
      </w:pPr>
    </w:p>
    <w:p w14:paraId="7292031C" w14:textId="56F85CDE" w:rsidR="00884ECD" w:rsidRPr="0006538D" w:rsidRDefault="00884ECD" w:rsidP="00884ECD">
      <w:pPr>
        <w:spacing w:after="0" w:line="240" w:lineRule="auto"/>
        <w:jc w:val="center"/>
        <w:rPr>
          <w:rFonts w:ascii="Arial" w:eastAsia="Calibri" w:hAnsi="Arial" w:cs="Arial"/>
          <w:b/>
          <w:sz w:val="36"/>
          <w:szCs w:val="24"/>
          <w:lang w:val="en-US"/>
        </w:rPr>
      </w:pPr>
      <w:r w:rsidRPr="0006538D">
        <w:rPr>
          <w:rFonts w:ascii="Arial" w:eastAsia="Calibri" w:hAnsi="Arial" w:cs="Arial"/>
          <w:b/>
          <w:sz w:val="36"/>
          <w:szCs w:val="24"/>
          <w:lang w:val="en-US"/>
        </w:rPr>
        <w:t xml:space="preserve">Tez </w:t>
      </w:r>
      <w:proofErr w:type="spellStart"/>
      <w:r w:rsidRPr="0006538D">
        <w:rPr>
          <w:rFonts w:ascii="Arial" w:eastAsia="Calibri" w:hAnsi="Arial" w:cs="Arial"/>
          <w:b/>
          <w:sz w:val="36"/>
          <w:szCs w:val="24"/>
          <w:lang w:val="en-US"/>
        </w:rPr>
        <w:t>Danışmanı</w:t>
      </w:r>
      <w:proofErr w:type="spellEnd"/>
    </w:p>
    <w:p w14:paraId="668E324B" w14:textId="110F991A" w:rsidR="00884ECD" w:rsidRDefault="001E5FA9" w:rsidP="00884ECD">
      <w:pPr>
        <w:spacing w:after="0" w:line="240" w:lineRule="auto"/>
        <w:jc w:val="center"/>
        <w:rPr>
          <w:rFonts w:asciiTheme="majorBidi" w:hAnsiTheme="majorBidi" w:cstheme="majorBidi"/>
          <w:szCs w:val="24"/>
          <w:rtl/>
        </w:rPr>
      </w:pPr>
      <w:r w:rsidRPr="0006538D">
        <w:rPr>
          <w:rFonts w:ascii="Arial" w:eastAsia="Calibri" w:hAnsi="Arial" w:cs="Arial"/>
          <w:b/>
          <w:noProof/>
          <w:sz w:val="36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DA9F2DE" wp14:editId="5D255419">
                <wp:simplePos x="0" y="0"/>
                <wp:positionH relativeFrom="column">
                  <wp:posOffset>3804920</wp:posOffset>
                </wp:positionH>
                <wp:positionV relativeFrom="paragraph">
                  <wp:posOffset>240030</wp:posOffset>
                </wp:positionV>
                <wp:extent cx="381000" cy="1892300"/>
                <wp:effectExtent l="0" t="19050" r="19050" b="50800"/>
                <wp:wrapNone/>
                <wp:docPr id="2" name="Sol Ayraç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>
                          <a:off x="0" y="0"/>
                          <a:ext cx="381000" cy="1892300"/>
                        </a:xfrm>
                        <a:prstGeom prst="leftBrace">
                          <a:avLst>
                            <a:gd name="adj1" fmla="val 72303"/>
                            <a:gd name="adj2" fmla="val 46324"/>
                          </a:avLst>
                        </a:prstGeom>
                        <a:noFill/>
                        <a:ln w="38100">
                          <a:solidFill>
                            <a:srgbClr val="C0504D">
                              <a:lumMod val="100000"/>
                              <a:lumOff val="0"/>
                            </a:srgbClr>
                          </a:solidFill>
                          <a:round/>
                          <a:headEnd/>
                          <a:tailEnd/>
                        </a:ln>
                        <a:effectLst>
                          <a:outerShdw dist="23000" dir="5400000" rotWithShape="0">
                            <a:srgbClr val="00000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4FB61D" id="Sol Ayraç 207" o:spid="_x0000_s1026" type="#_x0000_t87" style="position:absolute;margin-left:299.6pt;margin-top:18.9pt;width:30pt;height:149pt;flip:x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" adj="3144,10006" strokecolor="#c0504d" strokeweight="3pt">
                <v:shadow on="t" color="black" opacity="22936f" origin=",.5" offset="0,.63889mm"/>
              </v:shape>
            </w:pict>
          </mc:Fallback>
        </mc:AlternateContent>
      </w:r>
      <w:sdt>
        <w:sdtPr>
          <w:rPr>
            <w:rFonts w:ascii="Arial" w:eastAsia="Calibri" w:hAnsi="Arial" w:cs="Arial"/>
            <w:b/>
            <w:color w:val="FF0000"/>
            <w:sz w:val="36"/>
            <w:szCs w:val="36"/>
            <w:lang w:val="en-US"/>
          </w:rPr>
          <w:alias w:val="Unvan seçiniz"/>
          <w:tag w:val="Unvan seçiniz"/>
          <w:id w:val="-855108714"/>
          <w:placeholder>
            <w:docPart w:val="3A8B58503C1A4E7DA30517EA951775C7"/>
          </w:placeholder>
          <w:comboBox>
            <w:listItem w:displayText="Unvan" w:value="Unvan"/>
            <w:listItem w:displayText="Prof. Dr." w:value="Prof. Dr."/>
            <w:listItem w:displayText="Doç. Dr." w:value="Doç. Dr."/>
            <w:listItem w:displayText="Dr. Öğr. Üyesi" w:value="Dr. Öğr. Üyesi"/>
          </w:comboBox>
        </w:sdtPr>
        <w:sdtContent>
          <w:proofErr w:type="spellStart"/>
          <w:r w:rsidR="00884ECD" w:rsidRPr="0006538D">
            <w:rPr>
              <w:rFonts w:ascii="Arial" w:eastAsia="Calibri" w:hAnsi="Arial" w:cs="Arial"/>
              <w:b/>
              <w:color w:val="FF0000"/>
              <w:sz w:val="36"/>
              <w:szCs w:val="36"/>
              <w:lang w:val="en-US"/>
            </w:rPr>
            <w:t>Unvan</w:t>
          </w:r>
          <w:proofErr w:type="spellEnd"/>
        </w:sdtContent>
      </w:sdt>
      <w:sdt>
        <w:sdtPr>
          <w:rPr>
            <w:rFonts w:ascii="Arial" w:eastAsia="Calibri" w:hAnsi="Arial" w:cs="Arial"/>
            <w:b/>
            <w:sz w:val="36"/>
            <w:szCs w:val="36"/>
            <w:lang w:val="en-US"/>
          </w:rPr>
          <w:alias w:val="Adı küçük SOYADI BÜYÜK YAZINIZ (Ör:Ali DURKAYA)"/>
          <w:tag w:val="Adı küçük SOYADI BÜYÜK YAZINIZ (Ör:Ali DURKAYA)"/>
          <w:id w:val="-1139110419"/>
          <w:placeholder>
            <w:docPart w:val="B794BC44620948D19BAEE45508D82EEB"/>
          </w:placeholder>
        </w:sdtPr>
        <w:sdtContent>
          <w:r w:rsidR="00884ECD" w:rsidRPr="0006538D">
            <w:rPr>
              <w:rFonts w:ascii="Arial" w:eastAsia="Calibri" w:hAnsi="Arial" w:cs="Arial"/>
              <w:b/>
              <w:sz w:val="36"/>
              <w:szCs w:val="36"/>
              <w:lang w:val="en-US"/>
            </w:rPr>
            <w:t xml:space="preserve"> </w:t>
          </w:r>
          <w:proofErr w:type="spellStart"/>
          <w:r w:rsidR="00884ECD" w:rsidRPr="0006538D">
            <w:rPr>
              <w:rFonts w:ascii="Arial" w:eastAsia="Calibri" w:hAnsi="Arial" w:cs="Arial"/>
              <w:b/>
              <w:sz w:val="36"/>
              <w:szCs w:val="36"/>
              <w:lang w:val="en-US"/>
            </w:rPr>
            <w:t>Adı</w:t>
          </w:r>
          <w:proofErr w:type="spellEnd"/>
          <w:r w:rsidR="00884ECD" w:rsidRPr="0006538D">
            <w:rPr>
              <w:rFonts w:ascii="Arial" w:eastAsia="Calibri" w:hAnsi="Arial" w:cs="Arial"/>
              <w:b/>
              <w:sz w:val="36"/>
              <w:szCs w:val="36"/>
              <w:lang w:val="en-US"/>
            </w:rPr>
            <w:t xml:space="preserve"> SOYADI</w:t>
          </w:r>
        </w:sdtContent>
      </w:sdt>
    </w:p>
    <w:p w14:paraId="782C6173" w14:textId="6EF175E4" w:rsidR="00884ECD" w:rsidRDefault="001E5FA9" w:rsidP="00884ECD">
      <w:pPr>
        <w:rPr>
          <w:rFonts w:asciiTheme="majorBidi" w:hAnsiTheme="majorBidi" w:cstheme="majorBidi"/>
          <w:szCs w:val="24"/>
          <w:rtl/>
        </w:rPr>
      </w:pPr>
      <w:r w:rsidRPr="0006538D">
        <w:rPr>
          <w:rFonts w:ascii="Arial" w:eastAsia="Calibri" w:hAnsi="Arial" w:cs="Arial"/>
          <w:b/>
          <w:noProof/>
          <w:sz w:val="36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C3C7D7E" wp14:editId="12A272FA">
                <wp:simplePos x="0" y="0"/>
                <wp:positionH relativeFrom="column">
                  <wp:posOffset>4806950</wp:posOffset>
                </wp:positionH>
                <wp:positionV relativeFrom="paragraph">
                  <wp:posOffset>666115</wp:posOffset>
                </wp:positionV>
                <wp:extent cx="504190" cy="252095"/>
                <wp:effectExtent l="0" t="0" r="10160" b="52705"/>
                <wp:wrapNone/>
                <wp:docPr id="9" name="Metin Kutusu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190" cy="25209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C9B5E8"/>
                            </a:gs>
                            <a:gs pos="35001">
                              <a:srgbClr val="D9CBEE"/>
                            </a:gs>
                            <a:gs pos="100000">
                              <a:srgbClr val="F0EAF9"/>
                            </a:gs>
                          </a:gsLst>
                          <a:lin ang="16200000" scaled="1"/>
                        </a:gradFill>
                        <a:ln w="9525">
                          <a:solidFill>
                            <a:srgbClr val="8064A2">
                              <a:lumMod val="95000"/>
                              <a:lumOff val="0"/>
                            </a:srgb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</wps:spPr>
                      <wps:txbx>
                        <w:txbxContent>
                          <w:p w14:paraId="2FD8469F" w14:textId="0B1526DD" w:rsidR="001E5FA9" w:rsidRPr="00074EFA" w:rsidRDefault="001E5FA9" w:rsidP="001E5FA9">
                            <w:pPr>
                              <w:spacing w:line="240" w:lineRule="auto"/>
                              <w:rPr>
                                <w:rFonts w:ascii="Cambria" w:hAnsi="Cambria"/>
                                <w:b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>5</w:t>
                            </w:r>
                            <w:r w:rsidRPr="00074EFA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 xml:space="preserve"> 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3C7D7E" id="_x0000_s1035" type="#_x0000_t202" style="position:absolute;margin-left:378.5pt;margin-top:52.45pt;width:39.7pt;height:19.8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" fillcolor="#c9b5e8" strokecolor="#795d9c">
                <v:fill color2="#f0eaf9" rotate="t" angle="180" colors="0 #c9b5e8;22938f #d9cbee;1 #f0eaf9" focus="100%" type="gradient"/>
                <v:shadow on="t" color="black" opacity="24903f" origin=",.5" offset="0,.55556mm"/>
                <v:textbox>
                  <w:txbxContent>
                    <w:p w14:paraId="2FD8469F" w14:textId="0B1526DD" w:rsidR="001E5FA9" w:rsidRPr="00074EFA" w:rsidRDefault="001E5FA9" w:rsidP="001E5FA9">
                      <w:pPr>
                        <w:spacing w:line="240" w:lineRule="auto"/>
                        <w:rPr>
                          <w:rFonts w:ascii="Cambria" w:hAnsi="Cambria"/>
                          <w:b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>5</w:t>
                      </w:r>
                      <w:r w:rsidRPr="00074EFA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 xml:space="preserve"> c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884ECD" w:rsidSect="00260B45">
      <w:footnotePr>
        <w:numFmt w:val="chicago"/>
      </w:footnotePr>
      <w:pgSz w:w="11906" w:h="16838"/>
      <w:pgMar w:top="2268" w:right="2268" w:bottom="2835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39B9D1" w14:textId="77777777" w:rsidR="00777BA6" w:rsidRDefault="00777BA6" w:rsidP="00070F2C">
      <w:pPr>
        <w:spacing w:after="0" w:line="240" w:lineRule="auto"/>
      </w:pPr>
      <w:r>
        <w:separator/>
      </w:r>
    </w:p>
  </w:endnote>
  <w:endnote w:type="continuationSeparator" w:id="0">
    <w:p w14:paraId="299DD5FB" w14:textId="77777777" w:rsidR="00777BA6" w:rsidRDefault="00777BA6" w:rsidP="00070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raditional Arabic">
    <w:altName w:val="Traditional Arabic"/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C83C3" w14:textId="77777777" w:rsidR="0046606C" w:rsidRDefault="0046606C">
    <w:pPr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3E07CB01" w14:textId="77777777" w:rsidR="0046606C" w:rsidRDefault="0046606C"/>
  <w:p w14:paraId="4C03B862" w14:textId="77777777" w:rsidR="0046606C" w:rsidRDefault="0046606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43F1C" w14:textId="77777777" w:rsidR="001E4F3B" w:rsidRDefault="001E4F3B" w:rsidP="001E4F3B">
    <w:pPr>
      <w:pStyle w:val="AltBilgi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ECA5E3" w14:textId="77777777" w:rsidR="00777BA6" w:rsidRDefault="00777BA6" w:rsidP="00070F2C">
      <w:pPr>
        <w:spacing w:after="0" w:line="240" w:lineRule="auto"/>
      </w:pPr>
      <w:r>
        <w:separator/>
      </w:r>
    </w:p>
  </w:footnote>
  <w:footnote w:type="continuationSeparator" w:id="0">
    <w:p w14:paraId="16550B1C" w14:textId="77777777" w:rsidR="00777BA6" w:rsidRDefault="00777BA6" w:rsidP="00070F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4" type="#_x0000_t75" alt="صورة ذات صلة" style="width:3in;height:3in" o:bullet="t"/>
    </w:pict>
  </w:numPicBullet>
  <w:numPicBullet w:numPicBulletId="1">
    <w:pict>
      <v:shape id="_x0000_i1095" type="#_x0000_t75" alt="صورة ذات صلة" style="width:3in;height:3in" o:bullet="t"/>
    </w:pict>
  </w:numPicBullet>
  <w:abstractNum w:abstractNumId="0" w15:restartNumberingAfterBreak="0">
    <w:nsid w:val="0CBA000D"/>
    <w:multiLevelType w:val="hybridMultilevel"/>
    <w:tmpl w:val="61A223D0"/>
    <w:lvl w:ilvl="0" w:tplc="28328F20">
      <w:start w:val="1"/>
      <w:numFmt w:val="bullet"/>
      <w:lvlText w:val=""/>
      <w:lvlPicBulletId w:val="1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</w:rPr>
    </w:lvl>
    <w:lvl w:ilvl="1" w:tplc="5BECC060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2" w:tplc="9E1C0D22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3" w:tplc="19F6426A" w:tentative="1">
      <w:start w:val="1"/>
      <w:numFmt w:val="bullet"/>
      <w:lvlText w:val=""/>
      <w:lvlJc w:val="left"/>
      <w:pPr>
        <w:tabs>
          <w:tab w:val="num" w:pos="4080"/>
        </w:tabs>
        <w:ind w:left="4080" w:hanging="360"/>
      </w:pPr>
      <w:rPr>
        <w:rFonts w:ascii="Symbol" w:hAnsi="Symbol" w:hint="default"/>
      </w:rPr>
    </w:lvl>
    <w:lvl w:ilvl="4" w:tplc="276CAC46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5" w:tplc="6D804EE2" w:tentative="1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</w:rPr>
    </w:lvl>
    <w:lvl w:ilvl="6" w:tplc="A8B0D3E2" w:tentative="1">
      <w:start w:val="1"/>
      <w:numFmt w:val="bullet"/>
      <w:lvlText w:val=""/>
      <w:lvlJc w:val="left"/>
      <w:pPr>
        <w:tabs>
          <w:tab w:val="num" w:pos="6240"/>
        </w:tabs>
        <w:ind w:left="6240" w:hanging="360"/>
      </w:pPr>
      <w:rPr>
        <w:rFonts w:ascii="Symbol" w:hAnsi="Symbol" w:hint="default"/>
      </w:rPr>
    </w:lvl>
    <w:lvl w:ilvl="7" w:tplc="1C5414DE" w:tentative="1">
      <w:start w:val="1"/>
      <w:numFmt w:val="bullet"/>
      <w:lvlText w:val=""/>
      <w:lvlJc w:val="left"/>
      <w:pPr>
        <w:tabs>
          <w:tab w:val="num" w:pos="6960"/>
        </w:tabs>
        <w:ind w:left="6960" w:hanging="360"/>
      </w:pPr>
      <w:rPr>
        <w:rFonts w:ascii="Symbol" w:hAnsi="Symbol" w:hint="default"/>
      </w:rPr>
    </w:lvl>
    <w:lvl w:ilvl="8" w:tplc="E74ABE5E" w:tentative="1">
      <w:start w:val="1"/>
      <w:numFmt w:val="bullet"/>
      <w:lvlText w:val=""/>
      <w:lvlJc w:val="left"/>
      <w:pPr>
        <w:tabs>
          <w:tab w:val="num" w:pos="7680"/>
        </w:tabs>
        <w:ind w:left="7680" w:hanging="360"/>
      </w:pPr>
      <w:rPr>
        <w:rFonts w:ascii="Symbol" w:hAnsi="Symbol" w:hint="default"/>
      </w:rPr>
    </w:lvl>
  </w:abstractNum>
  <w:abstractNum w:abstractNumId="1" w15:restartNumberingAfterBreak="0">
    <w:nsid w:val="4B9C7728"/>
    <w:multiLevelType w:val="multilevel"/>
    <w:tmpl w:val="B59838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2030402854">
    <w:abstractNumId w:val="1"/>
  </w:num>
  <w:num w:numId="2" w16cid:durableId="1886790141">
    <w:abstractNumId w:val="1"/>
  </w:num>
  <w:num w:numId="3" w16cid:durableId="452408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sTQ2MjY1NjcxNDNR0lEKTi0uzszPAykwrgUAoff84CwAAAA="/>
  </w:docVars>
  <w:rsids>
    <w:rsidRoot w:val="00070F2C"/>
    <w:rsid w:val="0000294D"/>
    <w:rsid w:val="00003A4C"/>
    <w:rsid w:val="000078ED"/>
    <w:rsid w:val="00020559"/>
    <w:rsid w:val="00060A36"/>
    <w:rsid w:val="0006538D"/>
    <w:rsid w:val="00070F2C"/>
    <w:rsid w:val="00074BB4"/>
    <w:rsid w:val="000C2699"/>
    <w:rsid w:val="000E179F"/>
    <w:rsid w:val="000E65A6"/>
    <w:rsid w:val="001005FF"/>
    <w:rsid w:val="00116945"/>
    <w:rsid w:val="001538D7"/>
    <w:rsid w:val="0016223A"/>
    <w:rsid w:val="001643F0"/>
    <w:rsid w:val="001727F8"/>
    <w:rsid w:val="00173D7C"/>
    <w:rsid w:val="001954FD"/>
    <w:rsid w:val="001A15DB"/>
    <w:rsid w:val="001C273B"/>
    <w:rsid w:val="001E4D0A"/>
    <w:rsid w:val="001E4F3B"/>
    <w:rsid w:val="001E5FA9"/>
    <w:rsid w:val="001F4730"/>
    <w:rsid w:val="00207324"/>
    <w:rsid w:val="00223118"/>
    <w:rsid w:val="00227C4A"/>
    <w:rsid w:val="00260B45"/>
    <w:rsid w:val="002B70F6"/>
    <w:rsid w:val="0030382C"/>
    <w:rsid w:val="00312805"/>
    <w:rsid w:val="00315387"/>
    <w:rsid w:val="00316879"/>
    <w:rsid w:val="0032247A"/>
    <w:rsid w:val="003311CB"/>
    <w:rsid w:val="003350EC"/>
    <w:rsid w:val="00367B17"/>
    <w:rsid w:val="00392ED0"/>
    <w:rsid w:val="003A284E"/>
    <w:rsid w:val="003A2AD7"/>
    <w:rsid w:val="003B296A"/>
    <w:rsid w:val="003D3AA4"/>
    <w:rsid w:val="003E6386"/>
    <w:rsid w:val="00410D4C"/>
    <w:rsid w:val="004336FC"/>
    <w:rsid w:val="00460563"/>
    <w:rsid w:val="0046606C"/>
    <w:rsid w:val="00467832"/>
    <w:rsid w:val="00470392"/>
    <w:rsid w:val="0047337C"/>
    <w:rsid w:val="0047502F"/>
    <w:rsid w:val="00493E39"/>
    <w:rsid w:val="004A13B8"/>
    <w:rsid w:val="004A5C07"/>
    <w:rsid w:val="004B1B60"/>
    <w:rsid w:val="004B4AF8"/>
    <w:rsid w:val="004C2621"/>
    <w:rsid w:val="004E2525"/>
    <w:rsid w:val="004E3A5E"/>
    <w:rsid w:val="004E482D"/>
    <w:rsid w:val="0050128D"/>
    <w:rsid w:val="00515E66"/>
    <w:rsid w:val="00545E8A"/>
    <w:rsid w:val="0058168B"/>
    <w:rsid w:val="0058460A"/>
    <w:rsid w:val="00586399"/>
    <w:rsid w:val="005C6B25"/>
    <w:rsid w:val="005D35AB"/>
    <w:rsid w:val="005D37F3"/>
    <w:rsid w:val="005D5D51"/>
    <w:rsid w:val="005D6A55"/>
    <w:rsid w:val="005E6665"/>
    <w:rsid w:val="0061681C"/>
    <w:rsid w:val="00640BD1"/>
    <w:rsid w:val="006515A4"/>
    <w:rsid w:val="00652CB2"/>
    <w:rsid w:val="00660E5D"/>
    <w:rsid w:val="00686071"/>
    <w:rsid w:val="006871DD"/>
    <w:rsid w:val="00690C2B"/>
    <w:rsid w:val="006C4349"/>
    <w:rsid w:val="006E16A6"/>
    <w:rsid w:val="006E3576"/>
    <w:rsid w:val="006F03E5"/>
    <w:rsid w:val="006F4097"/>
    <w:rsid w:val="007112E2"/>
    <w:rsid w:val="00724DF8"/>
    <w:rsid w:val="0075173E"/>
    <w:rsid w:val="00777BA6"/>
    <w:rsid w:val="0078421C"/>
    <w:rsid w:val="007C6E38"/>
    <w:rsid w:val="007D7411"/>
    <w:rsid w:val="0080387A"/>
    <w:rsid w:val="0086112D"/>
    <w:rsid w:val="00884ECD"/>
    <w:rsid w:val="008B39AD"/>
    <w:rsid w:val="008B7FDF"/>
    <w:rsid w:val="008C0324"/>
    <w:rsid w:val="008C5061"/>
    <w:rsid w:val="008E2545"/>
    <w:rsid w:val="008E26D9"/>
    <w:rsid w:val="008E3E03"/>
    <w:rsid w:val="008F4F94"/>
    <w:rsid w:val="00904BD7"/>
    <w:rsid w:val="00925D00"/>
    <w:rsid w:val="009516AA"/>
    <w:rsid w:val="00955B41"/>
    <w:rsid w:val="00957C6F"/>
    <w:rsid w:val="00962888"/>
    <w:rsid w:val="00977F5A"/>
    <w:rsid w:val="00991B41"/>
    <w:rsid w:val="009A56CB"/>
    <w:rsid w:val="009A735D"/>
    <w:rsid w:val="009B5DF3"/>
    <w:rsid w:val="009D0371"/>
    <w:rsid w:val="00A20756"/>
    <w:rsid w:val="00A265C1"/>
    <w:rsid w:val="00A419EF"/>
    <w:rsid w:val="00A45A86"/>
    <w:rsid w:val="00A46E08"/>
    <w:rsid w:val="00A54A5F"/>
    <w:rsid w:val="00A54CE1"/>
    <w:rsid w:val="00A55AE7"/>
    <w:rsid w:val="00A5694A"/>
    <w:rsid w:val="00A56BE0"/>
    <w:rsid w:val="00A67E85"/>
    <w:rsid w:val="00A7028C"/>
    <w:rsid w:val="00AB6CDC"/>
    <w:rsid w:val="00AD699C"/>
    <w:rsid w:val="00AF1198"/>
    <w:rsid w:val="00B166BA"/>
    <w:rsid w:val="00B20EF5"/>
    <w:rsid w:val="00B42E4A"/>
    <w:rsid w:val="00B879AB"/>
    <w:rsid w:val="00B93A23"/>
    <w:rsid w:val="00B94412"/>
    <w:rsid w:val="00BA5984"/>
    <w:rsid w:val="00BB4E33"/>
    <w:rsid w:val="00BB6853"/>
    <w:rsid w:val="00BB7FD3"/>
    <w:rsid w:val="00BC35C4"/>
    <w:rsid w:val="00BC3BAB"/>
    <w:rsid w:val="00BD15EE"/>
    <w:rsid w:val="00BD258D"/>
    <w:rsid w:val="00BE6FE4"/>
    <w:rsid w:val="00C16A27"/>
    <w:rsid w:val="00C16E95"/>
    <w:rsid w:val="00C31274"/>
    <w:rsid w:val="00C35FAE"/>
    <w:rsid w:val="00C478C2"/>
    <w:rsid w:val="00C54B95"/>
    <w:rsid w:val="00C55499"/>
    <w:rsid w:val="00C66EB5"/>
    <w:rsid w:val="00C70173"/>
    <w:rsid w:val="00C71B25"/>
    <w:rsid w:val="00C914F1"/>
    <w:rsid w:val="00CA6589"/>
    <w:rsid w:val="00CB00A2"/>
    <w:rsid w:val="00CB6659"/>
    <w:rsid w:val="00CD4A8D"/>
    <w:rsid w:val="00CF7C30"/>
    <w:rsid w:val="00D31658"/>
    <w:rsid w:val="00D42A73"/>
    <w:rsid w:val="00D44026"/>
    <w:rsid w:val="00D530BC"/>
    <w:rsid w:val="00D5456A"/>
    <w:rsid w:val="00D56CD9"/>
    <w:rsid w:val="00D64582"/>
    <w:rsid w:val="00D66F1E"/>
    <w:rsid w:val="00D80FBC"/>
    <w:rsid w:val="00D90D2F"/>
    <w:rsid w:val="00D95C45"/>
    <w:rsid w:val="00DB1C4F"/>
    <w:rsid w:val="00DB30F5"/>
    <w:rsid w:val="00DD0F90"/>
    <w:rsid w:val="00DD64AE"/>
    <w:rsid w:val="00E00113"/>
    <w:rsid w:val="00E07C00"/>
    <w:rsid w:val="00E240FB"/>
    <w:rsid w:val="00E56686"/>
    <w:rsid w:val="00E941F6"/>
    <w:rsid w:val="00E964F7"/>
    <w:rsid w:val="00EC3073"/>
    <w:rsid w:val="00ED1A33"/>
    <w:rsid w:val="00EE1B8E"/>
    <w:rsid w:val="00EE3105"/>
    <w:rsid w:val="00EF6F11"/>
    <w:rsid w:val="00F01464"/>
    <w:rsid w:val="00F5221F"/>
    <w:rsid w:val="00FA5407"/>
    <w:rsid w:val="00FA5C8C"/>
    <w:rsid w:val="00FB022B"/>
    <w:rsid w:val="00FB76B8"/>
    <w:rsid w:val="00FC27CD"/>
    <w:rsid w:val="00FC7D0F"/>
    <w:rsid w:val="00FD2C36"/>
    <w:rsid w:val="00FD2D01"/>
    <w:rsid w:val="00FD5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EB2A2A"/>
  <w15:docId w15:val="{E18B1D1B-18FD-4137-A2AF-7159CBFD9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3E39"/>
    <w:rPr>
      <w:rFonts w:ascii="Times New Roman" w:hAnsi="Times New Roman"/>
      <w:sz w:val="24"/>
    </w:rPr>
  </w:style>
  <w:style w:type="paragraph" w:styleId="Balk1">
    <w:name w:val="heading 1"/>
    <w:basedOn w:val="Normal"/>
    <w:next w:val="Normal"/>
    <w:link w:val="Balk1Char"/>
    <w:autoRedefine/>
    <w:uiPriority w:val="9"/>
    <w:qFormat/>
    <w:rsid w:val="00884ECD"/>
    <w:pPr>
      <w:keepNext/>
      <w:keepLines/>
      <w:spacing w:after="120" w:line="360" w:lineRule="auto"/>
      <w:jc w:val="center"/>
      <w:outlineLvl w:val="0"/>
    </w:pPr>
    <w:rPr>
      <w:rFonts w:ascii="Traditional Arabic" w:eastAsiaTheme="minorEastAsia" w:hAnsi="Traditional Arabic" w:cs="Traditional Arabic"/>
      <w:b/>
      <w:bCs/>
      <w:sz w:val="36"/>
      <w:szCs w:val="36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470392"/>
    <w:pPr>
      <w:keepNext/>
      <w:keepLines/>
      <w:spacing w:after="120" w:line="360" w:lineRule="auto"/>
      <w:ind w:left="360"/>
      <w:jc w:val="right"/>
      <w:outlineLvl w:val="1"/>
    </w:pPr>
    <w:rPr>
      <w:rFonts w:eastAsiaTheme="majorEastAsia" w:cs="Times New Roman"/>
      <w:b/>
      <w:bCs/>
      <w:sz w:val="32"/>
      <w:szCs w:val="32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7D7411"/>
    <w:pPr>
      <w:keepNext/>
      <w:keepLines/>
      <w:spacing w:after="120" w:line="360" w:lineRule="auto"/>
      <w:ind w:left="360"/>
      <w:outlineLvl w:val="2"/>
    </w:pPr>
    <w:rPr>
      <w:rFonts w:eastAsiaTheme="majorEastAsia" w:cstheme="majorBidi"/>
      <w:b/>
      <w:bCs/>
      <w:sz w:val="32"/>
      <w:szCs w:val="32"/>
    </w:rPr>
  </w:style>
  <w:style w:type="paragraph" w:styleId="Balk4">
    <w:name w:val="heading 4"/>
    <w:basedOn w:val="Normal"/>
    <w:next w:val="Normal"/>
    <w:link w:val="Balk4Char"/>
    <w:autoRedefine/>
    <w:uiPriority w:val="9"/>
    <w:unhideWhenUsed/>
    <w:qFormat/>
    <w:rsid w:val="007D7411"/>
    <w:pPr>
      <w:keepNext/>
      <w:keepLines/>
      <w:spacing w:before="40" w:after="0"/>
      <w:ind w:left="360"/>
      <w:outlineLvl w:val="3"/>
    </w:pPr>
    <w:rPr>
      <w:rFonts w:eastAsiaTheme="majorEastAsia" w:cstheme="majorBidi"/>
      <w:b/>
      <w:bCs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884ECD"/>
    <w:rPr>
      <w:rFonts w:ascii="Traditional Arabic" w:eastAsiaTheme="minorEastAsia" w:hAnsi="Traditional Arabic" w:cs="Traditional Arabic"/>
      <w:b/>
      <w:bCs/>
      <w:sz w:val="36"/>
      <w:szCs w:val="36"/>
    </w:rPr>
  </w:style>
  <w:style w:type="character" w:customStyle="1" w:styleId="Balk2Char">
    <w:name w:val="Başlık 2 Char"/>
    <w:basedOn w:val="VarsaylanParagrafYazTipi"/>
    <w:link w:val="Balk2"/>
    <w:uiPriority w:val="9"/>
    <w:rsid w:val="00470392"/>
    <w:rPr>
      <w:rFonts w:ascii="Times New Roman" w:eastAsiaTheme="majorEastAsia" w:hAnsi="Times New Roman" w:cs="Times New Roman"/>
      <w:b/>
      <w:bCs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rsid w:val="007D7411"/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TBal">
    <w:name w:val="TOC Heading"/>
    <w:basedOn w:val="Balk1"/>
    <w:next w:val="Normal"/>
    <w:uiPriority w:val="39"/>
    <w:unhideWhenUsed/>
    <w:qFormat/>
    <w:rsid w:val="00070F2C"/>
    <w:pPr>
      <w:outlineLvl w:val="9"/>
    </w:pPr>
    <w:rPr>
      <w:rFonts w:asciiTheme="majorHAnsi" w:hAnsiTheme="majorHAnsi"/>
      <w:color w:val="365F91" w:themeColor="accent1" w:themeShade="BF"/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7C6E38"/>
    <w:pPr>
      <w:tabs>
        <w:tab w:val="right" w:leader="dot" w:pos="8380"/>
      </w:tabs>
      <w:bidi/>
      <w:spacing w:after="0" w:line="240" w:lineRule="auto"/>
    </w:pPr>
    <w:rPr>
      <w:rFonts w:ascii="Traditional Arabic" w:eastAsiaTheme="majorEastAsia" w:hAnsi="Traditional Arabic" w:cs="Traditional Arabic"/>
      <w:noProof/>
      <w:sz w:val="32"/>
      <w:szCs w:val="32"/>
    </w:rPr>
  </w:style>
  <w:style w:type="paragraph" w:styleId="T2">
    <w:name w:val="toc 2"/>
    <w:basedOn w:val="Normal"/>
    <w:next w:val="Normal"/>
    <w:autoRedefine/>
    <w:uiPriority w:val="39"/>
    <w:unhideWhenUsed/>
    <w:rsid w:val="00070F2C"/>
    <w:pPr>
      <w:spacing w:after="100"/>
      <w:ind w:left="220"/>
    </w:pPr>
  </w:style>
  <w:style w:type="paragraph" w:styleId="T3">
    <w:name w:val="toc 3"/>
    <w:basedOn w:val="Normal"/>
    <w:next w:val="Normal"/>
    <w:autoRedefine/>
    <w:uiPriority w:val="39"/>
    <w:unhideWhenUsed/>
    <w:rsid w:val="00070F2C"/>
    <w:pPr>
      <w:spacing w:after="100"/>
      <w:ind w:left="440"/>
    </w:pPr>
  </w:style>
  <w:style w:type="character" w:styleId="Kpr">
    <w:name w:val="Hyperlink"/>
    <w:basedOn w:val="VarsaylanParagrafYazTipi"/>
    <w:uiPriority w:val="99"/>
    <w:unhideWhenUsed/>
    <w:rsid w:val="00070F2C"/>
    <w:rPr>
      <w:color w:val="0000FF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70F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70F2C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070F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70F2C"/>
  </w:style>
  <w:style w:type="paragraph" w:styleId="AltBilgi">
    <w:name w:val="footer"/>
    <w:basedOn w:val="Normal"/>
    <w:link w:val="AltBilgiChar"/>
    <w:uiPriority w:val="99"/>
    <w:unhideWhenUsed/>
    <w:rsid w:val="00070F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70F2C"/>
  </w:style>
  <w:style w:type="table" w:styleId="TabloKlavuzu">
    <w:name w:val="Table Grid"/>
    <w:basedOn w:val="NormalTablo"/>
    <w:rsid w:val="00070F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4Char">
    <w:name w:val="Başlık 4 Char"/>
    <w:basedOn w:val="VarsaylanParagrafYazTipi"/>
    <w:link w:val="Balk4"/>
    <w:uiPriority w:val="9"/>
    <w:rsid w:val="007D7411"/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T4">
    <w:name w:val="toc 4"/>
    <w:basedOn w:val="Normal"/>
    <w:next w:val="Normal"/>
    <w:autoRedefine/>
    <w:uiPriority w:val="39"/>
    <w:unhideWhenUsed/>
    <w:rsid w:val="0032247A"/>
    <w:pPr>
      <w:spacing w:after="100"/>
      <w:ind w:left="720"/>
    </w:pPr>
  </w:style>
  <w:style w:type="paragraph" w:styleId="DipnotMetni">
    <w:name w:val="footnote text"/>
    <w:basedOn w:val="Normal"/>
    <w:link w:val="DipnotMetniChar"/>
    <w:uiPriority w:val="99"/>
    <w:semiHidden/>
    <w:unhideWhenUsed/>
    <w:rsid w:val="003B296A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3B296A"/>
    <w:rPr>
      <w:rFonts w:ascii="Times New Roman" w:hAnsi="Times New Roman"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3B296A"/>
    <w:rPr>
      <w:vertAlign w:val="superscript"/>
    </w:rPr>
  </w:style>
  <w:style w:type="paragraph" w:styleId="GvdeMetni">
    <w:name w:val="Body Text"/>
    <w:basedOn w:val="Normal"/>
    <w:link w:val="GvdeMetniChar"/>
    <w:uiPriority w:val="1"/>
    <w:unhideWhenUsed/>
    <w:qFormat/>
    <w:rsid w:val="00C71B25"/>
    <w:pPr>
      <w:widowControl w:val="0"/>
      <w:spacing w:after="0" w:line="240" w:lineRule="auto"/>
    </w:pPr>
    <w:rPr>
      <w:rFonts w:eastAsia="Times New Roman" w:cs="Times New Roman"/>
      <w:b/>
      <w:bCs/>
      <w:szCs w:val="24"/>
      <w:lang w:val="en-US"/>
    </w:rPr>
  </w:style>
  <w:style w:type="character" w:customStyle="1" w:styleId="GvdeMetniChar">
    <w:name w:val="Gövde Metni Char"/>
    <w:basedOn w:val="VarsaylanParagrafYazTipi"/>
    <w:link w:val="GvdeMetni"/>
    <w:uiPriority w:val="1"/>
    <w:rsid w:val="00C71B25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ListeParagraf">
    <w:name w:val="List Paragraph"/>
    <w:basedOn w:val="Normal"/>
    <w:uiPriority w:val="34"/>
    <w:qFormat/>
    <w:rsid w:val="00312805"/>
    <w:pPr>
      <w:bidi/>
      <w:spacing w:after="0" w:line="240" w:lineRule="auto"/>
      <w:ind w:left="720"/>
      <w:contextualSpacing/>
      <w:jc w:val="lowKashida"/>
    </w:pPr>
    <w:rPr>
      <w:rFonts w:asciiTheme="minorHAnsi" w:hAnsiTheme="minorHAnsi"/>
      <w:sz w:val="22"/>
      <w:lang w:val="en-US"/>
    </w:rPr>
  </w:style>
  <w:style w:type="character" w:styleId="YerTutucuMetni">
    <w:name w:val="Placeholder Text"/>
    <w:basedOn w:val="VarsaylanParagrafYazTipi"/>
    <w:uiPriority w:val="99"/>
    <w:semiHidden/>
    <w:rsid w:val="00312805"/>
    <w:rPr>
      <w:color w:val="808080"/>
    </w:rPr>
  </w:style>
  <w:style w:type="character" w:customStyle="1" w:styleId="markedcontent">
    <w:name w:val="markedcontent"/>
    <w:basedOn w:val="VarsaylanParagrafYazTipi"/>
    <w:rsid w:val="00FD2D01"/>
  </w:style>
  <w:style w:type="character" w:customStyle="1" w:styleId="highlight">
    <w:name w:val="highlight"/>
    <w:basedOn w:val="VarsaylanParagrafYazTipi"/>
    <w:rsid w:val="00FD2D01"/>
  </w:style>
  <w:style w:type="paragraph" w:customStyle="1" w:styleId="Kapak">
    <w:name w:val="Kapak"/>
    <w:basedOn w:val="Normal"/>
    <w:link w:val="KapakChar"/>
    <w:uiPriority w:val="2"/>
    <w:qFormat/>
    <w:rsid w:val="0046606C"/>
    <w:pPr>
      <w:spacing w:after="0" w:line="240" w:lineRule="auto"/>
      <w:jc w:val="center"/>
    </w:pPr>
    <w:rPr>
      <w:rFonts w:ascii="Arial" w:hAnsi="Arial"/>
      <w:b/>
      <w:sz w:val="36"/>
      <w:lang w:val="en-US"/>
    </w:rPr>
  </w:style>
  <w:style w:type="character" w:customStyle="1" w:styleId="KapakChar">
    <w:name w:val="Kapak Char"/>
    <w:basedOn w:val="VarsaylanParagrafYazTipi"/>
    <w:link w:val="Kapak"/>
    <w:uiPriority w:val="2"/>
    <w:rsid w:val="0046606C"/>
    <w:rPr>
      <w:rFonts w:ascii="Arial" w:hAnsi="Arial"/>
      <w:b/>
      <w:sz w:val="36"/>
      <w:lang w:val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A56BE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A56BE0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A56BE0"/>
    <w:rPr>
      <w:rFonts w:ascii="Times New Roman" w:hAnsi="Times New Roma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56BE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56BE0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60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FB9739824E24B7386E8A9D058AB6D1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42328AE-1677-4A6F-B453-D17F2177C553}"/>
      </w:docPartPr>
      <w:docPartBody>
        <w:p w:rsidR="00CD74CD" w:rsidRDefault="00EE7E08" w:rsidP="00EE7E08">
          <w:pPr>
            <w:pStyle w:val="7FB9739824E24B7386E8A9D058AB6D1E"/>
          </w:pPr>
          <w:r w:rsidRPr="0011413A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6918CFC5F90F4E709E2A993E81E55D9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A8C702C-C040-4274-86CC-D3A1781BBF49}"/>
      </w:docPartPr>
      <w:docPartBody>
        <w:p w:rsidR="00CD74CD" w:rsidRDefault="00EE7E08" w:rsidP="00EE7E08">
          <w:pPr>
            <w:pStyle w:val="6918CFC5F90F4E709E2A993E81E55D97"/>
          </w:pPr>
          <w:r w:rsidRPr="0011413A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3A8B58503C1A4E7DA30517EA951775C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5D60DC5-5AB1-43E9-A10B-5862A188C9C3}"/>
      </w:docPartPr>
      <w:docPartBody>
        <w:p w:rsidR="00CD74CD" w:rsidRDefault="00EE7E08" w:rsidP="00EE7E08">
          <w:pPr>
            <w:pStyle w:val="3A8B58503C1A4E7DA30517EA951775C7"/>
          </w:pPr>
          <w:r w:rsidRPr="0011413A">
            <w:rPr>
              <w:rStyle w:val="YerTutucuMetni"/>
            </w:rPr>
            <w:t>Bir öğe seçin.</w:t>
          </w:r>
        </w:p>
      </w:docPartBody>
    </w:docPart>
    <w:docPart>
      <w:docPartPr>
        <w:name w:val="B794BC44620948D19BAEE45508D82EE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53F4B04-971B-4781-824A-9480650B12C6}"/>
      </w:docPartPr>
      <w:docPartBody>
        <w:p w:rsidR="00CD74CD" w:rsidRDefault="00EE7E08" w:rsidP="00EE7E08">
          <w:pPr>
            <w:pStyle w:val="B794BC44620948D19BAEE45508D82EEB"/>
          </w:pPr>
          <w:r w:rsidRPr="0011413A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0109DE9A2E7248B989CC5CE81D90EB3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BACC61B-4F76-4F76-9D0F-858DA57A6A1E}"/>
      </w:docPartPr>
      <w:docPartBody>
        <w:p w:rsidR="00CD74CD" w:rsidRDefault="00EE7E08" w:rsidP="00EE7E08">
          <w:pPr>
            <w:pStyle w:val="0109DE9A2E7248B989CC5CE81D90EB3E"/>
          </w:pPr>
          <w:r w:rsidRPr="0011413A">
            <w:rPr>
              <w:rStyle w:val="YerTutucuMetni"/>
            </w:rPr>
            <w:t>Bir öğe seçin.</w:t>
          </w:r>
        </w:p>
      </w:docPartBody>
    </w:docPart>
    <w:docPart>
      <w:docPartPr>
        <w:name w:val="644A582A0EB14FF38ADDB685193A0F3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79EA8A3-444C-4F71-A5AD-FB974720A30F}"/>
      </w:docPartPr>
      <w:docPartBody>
        <w:p w:rsidR="00CD74CD" w:rsidRDefault="00EE7E08" w:rsidP="00EE7E08">
          <w:pPr>
            <w:pStyle w:val="644A582A0EB14FF38ADDB685193A0F39"/>
          </w:pPr>
          <w:r w:rsidRPr="0011413A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E317648F8DC64426A3FA7E9694A1C6C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7C50CAE-80AB-47F2-83AB-EC43040EF7A3}"/>
      </w:docPartPr>
      <w:docPartBody>
        <w:p w:rsidR="008E03C7" w:rsidRDefault="006E596C" w:rsidP="006E596C">
          <w:pPr>
            <w:pStyle w:val="E317648F8DC64426A3FA7E9694A1C6CD"/>
          </w:pPr>
          <w:r w:rsidRPr="0011413A">
            <w:rPr>
              <w:rStyle w:val="YerTutucuMetni"/>
            </w:rPr>
            <w:t>Bir öğe seçin.</w:t>
          </w:r>
        </w:p>
      </w:docPartBody>
    </w:docPart>
    <w:docPart>
      <w:docPartPr>
        <w:name w:val="06D4D53257E44FCE84009FA8C5F4FF6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915C416-0DF2-4F1B-ADDD-B5A6814AEFC7}"/>
      </w:docPartPr>
      <w:docPartBody>
        <w:p w:rsidR="008E03C7" w:rsidRDefault="006E596C" w:rsidP="006E596C">
          <w:pPr>
            <w:pStyle w:val="06D4D53257E44FCE84009FA8C5F4FF69"/>
          </w:pPr>
          <w:r w:rsidRPr="0011413A">
            <w:rPr>
              <w:rStyle w:val="YerTutucuMetni"/>
            </w:rPr>
            <w:t>Bir öğe seçin.</w:t>
          </w:r>
        </w:p>
      </w:docPartBody>
    </w:docPart>
    <w:docPart>
      <w:docPartPr>
        <w:name w:val="EF04225F967E4BFD835A3331D9A61DB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CC15325-C015-460C-AAEC-89C29827A53C}"/>
      </w:docPartPr>
      <w:docPartBody>
        <w:p w:rsidR="008E03C7" w:rsidRDefault="006E596C" w:rsidP="006E596C">
          <w:pPr>
            <w:pStyle w:val="EF04225F967E4BFD835A3331D9A61DBB"/>
          </w:pPr>
          <w:r w:rsidRPr="0011413A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99573291AAB44D5E915C2E592E705BD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68CB896-BE37-4ABA-8DA6-245E5EA14E04}"/>
      </w:docPartPr>
      <w:docPartBody>
        <w:p w:rsidR="009B349E" w:rsidRDefault="008E03C7" w:rsidP="008E03C7">
          <w:pPr>
            <w:pStyle w:val="99573291AAB44D5E915C2E592E705BD5"/>
          </w:pPr>
          <w:r w:rsidRPr="0011413A">
            <w:rPr>
              <w:rStyle w:val="YerTutucuMetni"/>
            </w:rPr>
            <w:t>Bir öğe seçin.</w:t>
          </w:r>
        </w:p>
      </w:docPartBody>
    </w:docPart>
    <w:docPart>
      <w:docPartPr>
        <w:name w:val="91205079CECF4BB2A7FBF42EC5E3443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FE98765-8B99-4793-A7E2-08B08A3DE74D}"/>
      </w:docPartPr>
      <w:docPartBody>
        <w:p w:rsidR="009B349E" w:rsidRDefault="008E03C7" w:rsidP="008E03C7">
          <w:pPr>
            <w:pStyle w:val="91205079CECF4BB2A7FBF42EC5E3443E"/>
          </w:pPr>
          <w:r w:rsidRPr="0011413A">
            <w:rPr>
              <w:rStyle w:val="YerTutucuMetni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raditional Arabic">
    <w:altName w:val="Traditional Arabic"/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208E6"/>
    <w:rsid w:val="000B1AA1"/>
    <w:rsid w:val="00113295"/>
    <w:rsid w:val="00207991"/>
    <w:rsid w:val="002954F0"/>
    <w:rsid w:val="002B7142"/>
    <w:rsid w:val="003B1DCC"/>
    <w:rsid w:val="004627DE"/>
    <w:rsid w:val="004674A1"/>
    <w:rsid w:val="00607D90"/>
    <w:rsid w:val="00612791"/>
    <w:rsid w:val="006962F6"/>
    <w:rsid w:val="006E596C"/>
    <w:rsid w:val="007D7F8C"/>
    <w:rsid w:val="0086100B"/>
    <w:rsid w:val="00865CC5"/>
    <w:rsid w:val="008B6A97"/>
    <w:rsid w:val="008E03C7"/>
    <w:rsid w:val="009B349E"/>
    <w:rsid w:val="009C1CC9"/>
    <w:rsid w:val="009F3008"/>
    <w:rsid w:val="00A732DC"/>
    <w:rsid w:val="00B208E6"/>
    <w:rsid w:val="00CD74CD"/>
    <w:rsid w:val="00EB5E18"/>
    <w:rsid w:val="00EE7E08"/>
    <w:rsid w:val="00F14D0B"/>
    <w:rsid w:val="00FA2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8E03C7"/>
    <w:rPr>
      <w:color w:val="808080"/>
    </w:rPr>
  </w:style>
  <w:style w:type="paragraph" w:customStyle="1" w:styleId="E317648F8DC64426A3FA7E9694A1C6CD">
    <w:name w:val="E317648F8DC64426A3FA7E9694A1C6CD"/>
    <w:rsid w:val="006E596C"/>
  </w:style>
  <w:style w:type="paragraph" w:customStyle="1" w:styleId="06D4D53257E44FCE84009FA8C5F4FF69">
    <w:name w:val="06D4D53257E44FCE84009FA8C5F4FF69"/>
    <w:rsid w:val="006E596C"/>
  </w:style>
  <w:style w:type="paragraph" w:customStyle="1" w:styleId="EF04225F967E4BFD835A3331D9A61DBB">
    <w:name w:val="EF04225F967E4BFD835A3331D9A61DBB"/>
    <w:rsid w:val="006E596C"/>
  </w:style>
  <w:style w:type="paragraph" w:customStyle="1" w:styleId="7FB9739824E24B7386E8A9D058AB6D1E">
    <w:name w:val="7FB9739824E24B7386E8A9D058AB6D1E"/>
    <w:rsid w:val="00EE7E08"/>
  </w:style>
  <w:style w:type="paragraph" w:customStyle="1" w:styleId="6918CFC5F90F4E709E2A993E81E55D97">
    <w:name w:val="6918CFC5F90F4E709E2A993E81E55D97"/>
    <w:rsid w:val="00EE7E08"/>
  </w:style>
  <w:style w:type="paragraph" w:customStyle="1" w:styleId="99573291AAB44D5E915C2E592E705BD5">
    <w:name w:val="99573291AAB44D5E915C2E592E705BD5"/>
    <w:rsid w:val="008E03C7"/>
  </w:style>
  <w:style w:type="paragraph" w:customStyle="1" w:styleId="91205079CECF4BB2A7FBF42EC5E3443E">
    <w:name w:val="91205079CECF4BB2A7FBF42EC5E3443E"/>
    <w:rsid w:val="008E03C7"/>
  </w:style>
  <w:style w:type="paragraph" w:customStyle="1" w:styleId="3A8B58503C1A4E7DA30517EA951775C7">
    <w:name w:val="3A8B58503C1A4E7DA30517EA951775C7"/>
    <w:rsid w:val="00EE7E08"/>
  </w:style>
  <w:style w:type="paragraph" w:customStyle="1" w:styleId="B794BC44620948D19BAEE45508D82EEB">
    <w:name w:val="B794BC44620948D19BAEE45508D82EEB"/>
    <w:rsid w:val="00EE7E08"/>
  </w:style>
  <w:style w:type="paragraph" w:customStyle="1" w:styleId="0109DE9A2E7248B989CC5CE81D90EB3E">
    <w:name w:val="0109DE9A2E7248B989CC5CE81D90EB3E"/>
    <w:rsid w:val="00EE7E08"/>
  </w:style>
  <w:style w:type="paragraph" w:customStyle="1" w:styleId="644A582A0EB14FF38ADDB685193A0F39">
    <w:name w:val="644A582A0EB14FF38ADDB685193A0F39"/>
    <w:rsid w:val="00EE7E0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E77A11-7225-495B-A66E-A1814EC1B4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0</Words>
  <Characters>461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Gökhan ÖZDEMİR</cp:lastModifiedBy>
  <cp:revision>2</cp:revision>
  <cp:lastPrinted>2023-03-14T11:41:00Z</cp:lastPrinted>
  <dcterms:created xsi:type="dcterms:W3CDTF">2023-04-13T11:53:00Z</dcterms:created>
  <dcterms:modified xsi:type="dcterms:W3CDTF">2023-04-13T11:53:00Z</dcterms:modified>
</cp:coreProperties>
</file>